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85D" w:rsidRPr="005F164E" w:rsidRDefault="005F164E" w:rsidP="005F164E">
      <w:pPr>
        <w:widowControl/>
        <w:wordWrap/>
        <w:autoSpaceDE/>
        <w:spacing w:line="240" w:lineRule="atLeast"/>
        <w:jc w:val="center"/>
        <w:outlineLvl w:val="0"/>
        <w:rPr>
          <w:rFonts w:ascii="Times" w:hAnsi="Times" w:cs="Arial"/>
          <w:b/>
          <w:smallCaps/>
          <w:sz w:val="28"/>
          <w:szCs w:val="28"/>
        </w:rPr>
      </w:pPr>
      <w:r>
        <w:rPr>
          <w:rFonts w:ascii="Times" w:hAnsi="Times" w:cs="Arial"/>
          <w:small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62025" cy="991235"/>
            <wp:effectExtent l="0" t="0" r="9525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91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185D" w:rsidRPr="005F164E">
        <w:rPr>
          <w:rFonts w:ascii="Times" w:eastAsia="신명조" w:hAnsi="Times" w:cs="Arial"/>
          <w:b/>
          <w:smallCaps/>
          <w:sz w:val="28"/>
          <w:szCs w:val="28"/>
        </w:rPr>
        <w:t>Seoul National University</w:t>
      </w:r>
    </w:p>
    <w:p w:rsidR="00D041C4" w:rsidRDefault="008F185D" w:rsidP="008F185D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</w:pPr>
      <w:r w:rsidRPr="00667A6F"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Application for</w:t>
      </w:r>
      <w:r w:rsidR="00D041C4"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 xml:space="preserve"> </w:t>
      </w:r>
    </w:p>
    <w:p w:rsidR="008F185D" w:rsidRDefault="00D041C4" w:rsidP="008F185D">
      <w:pPr>
        <w:wordWrap/>
        <w:spacing w:line="240" w:lineRule="atLeast"/>
        <w:ind w:right="-91"/>
        <w:jc w:val="center"/>
        <w:rPr>
          <w:rFonts w:ascii="굴림" w:eastAsia="굴림" w:hAnsi="굴림" w:cs="Arial"/>
          <w:b/>
          <w:bCs/>
          <w:caps/>
          <w:color w:val="333399"/>
          <w:kern w:val="0"/>
          <w:sz w:val="32"/>
          <w:szCs w:val="32"/>
        </w:rPr>
      </w:pP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『</w:t>
      </w:r>
      <w:r>
        <w:rPr>
          <w:rFonts w:ascii="Times" w:eastAsia="신명조" w:hAnsi="Times" w:cs="Arial" w:hint="eastAsia"/>
          <w:b/>
          <w:bCs/>
          <w:caps/>
          <w:color w:val="333399"/>
          <w:kern w:val="0"/>
          <w:sz w:val="32"/>
          <w:szCs w:val="32"/>
        </w:rPr>
        <w:t>SNU PRESIDENT FELLOWSHIP</w:t>
      </w:r>
      <w:r>
        <w:rPr>
          <w:rFonts w:ascii="굴림" w:eastAsia="굴림" w:hAnsi="굴림" w:cs="Arial" w:hint="eastAsia"/>
          <w:b/>
          <w:bCs/>
          <w:caps/>
          <w:color w:val="333399"/>
          <w:kern w:val="0"/>
          <w:sz w:val="32"/>
          <w:szCs w:val="32"/>
        </w:rPr>
        <w:t>』</w:t>
      </w:r>
    </w:p>
    <w:p w:rsidR="00E55979" w:rsidRPr="00667A6F" w:rsidRDefault="001747A3" w:rsidP="007434D5">
      <w:pPr>
        <w:wordWrap/>
        <w:spacing w:line="240" w:lineRule="atLeast"/>
        <w:ind w:right="-91"/>
        <w:jc w:val="center"/>
        <w:rPr>
          <w:rFonts w:ascii="Times" w:eastAsia="신명조" w:hAnsi="Times" w:cs="Arial"/>
          <w:b/>
          <w:bCs/>
          <w:color w:val="333399"/>
          <w:kern w:val="0"/>
          <w:sz w:val="32"/>
          <w:szCs w:val="32"/>
        </w:rPr>
      </w:pPr>
      <w:r>
        <w:rPr>
          <w:rFonts w:ascii="Times" w:eastAsia="신명조" w:hAnsi="Times" w:cs="Arial"/>
          <w:b/>
          <w:bCs/>
          <w:caps/>
          <w:color w:val="333399"/>
          <w:kern w:val="0"/>
          <w:sz w:val="32"/>
          <w:szCs w:val="32"/>
        </w:rPr>
        <w:t>Spring 2019</w:t>
      </w:r>
    </w:p>
    <w:p w:rsidR="008F185D" w:rsidRDefault="008F185D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5F164E" w:rsidRPr="00667A6F" w:rsidRDefault="005F164E" w:rsidP="008F185D">
      <w:pPr>
        <w:pStyle w:val="a6"/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</w:p>
    <w:p w:rsidR="008F185D" w:rsidRPr="00667A6F" w:rsidRDefault="008F185D" w:rsidP="008F185D">
      <w:pPr>
        <w:pStyle w:val="a6"/>
        <w:numPr>
          <w:ilvl w:val="0"/>
          <w:numId w:val="1"/>
        </w:numPr>
        <w:tabs>
          <w:tab w:val="clear" w:pos="4252"/>
          <w:tab w:val="clear" w:pos="8504"/>
        </w:tabs>
        <w:wordWrap/>
        <w:snapToGrid/>
        <w:spacing w:line="240" w:lineRule="atLeast"/>
        <w:rPr>
          <w:rFonts w:ascii="Times" w:eastAsia="신명조" w:hAnsi="Times" w:cs="Arial"/>
          <w:kern w:val="0"/>
        </w:rPr>
      </w:pPr>
      <w:r w:rsidRPr="00667A6F">
        <w:rPr>
          <w:rFonts w:ascii="Times" w:eastAsia="신명조" w:hAnsi="Times" w:cs="Arial"/>
          <w:b/>
          <w:kern w:val="0"/>
          <w:sz w:val="19"/>
          <w:szCs w:val="19"/>
        </w:rPr>
        <w:t xml:space="preserve">Please type or print in English or Korean. 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This form is </w:t>
      </w:r>
      <w:r w:rsidR="001747A3">
        <w:rPr>
          <w:rFonts w:ascii="Times" w:eastAsia="신명조" w:hAnsi="Times" w:cs="Arial"/>
          <w:kern w:val="0"/>
          <w:sz w:val="19"/>
          <w:szCs w:val="19"/>
        </w:rPr>
        <w:t>three</w:t>
      </w:r>
      <w:r w:rsidRPr="00667A6F">
        <w:rPr>
          <w:rFonts w:ascii="Times" w:eastAsia="신명조" w:hAnsi="Times" w:cs="Arial"/>
          <w:kern w:val="0"/>
          <w:sz w:val="19"/>
          <w:szCs w:val="19"/>
        </w:rPr>
        <w:t xml:space="preserve"> pages in length.</w:t>
      </w:r>
    </w:p>
    <w:p w:rsidR="008F185D" w:rsidRPr="00667A6F" w:rsidRDefault="008F185D" w:rsidP="00804F69">
      <w:pPr>
        <w:pStyle w:val="a6"/>
        <w:shd w:val="clear" w:color="auto" w:fill="CCCCCC"/>
        <w:tabs>
          <w:tab w:val="clear" w:pos="4252"/>
          <w:tab w:val="clear" w:pos="8504"/>
        </w:tabs>
        <w:wordWrap/>
        <w:snapToGrid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hAnsi="Times" w:cs="Arial"/>
          <w:b/>
          <w:sz w:val="24"/>
        </w:rPr>
        <w:t>COLLEGE / DEPARTMENT</w:t>
      </w:r>
    </w:p>
    <w:p w:rsidR="008F185D" w:rsidRPr="00667A6F" w:rsidRDefault="006E5368" w:rsidP="00F37FBB">
      <w:pPr>
        <w:wordWrap/>
        <w:spacing w:before="160" w:after="80"/>
        <w:rPr>
          <w:rFonts w:ascii="Times" w:eastAsia="신명조" w:hAnsi="Times" w:cs="Arial"/>
          <w:kern w:val="0"/>
        </w:rPr>
      </w:pPr>
      <w:r>
        <w:rPr>
          <w:rFonts w:ascii="Times" w:eastAsia="신명조" w:hAnsi="Times" w:cs="Arial" w:hint="eastAsia"/>
          <w:kern w:val="0"/>
        </w:rPr>
        <w:t>Please</w:t>
      </w:r>
      <w:r w:rsidR="008F185D" w:rsidRPr="00667A6F">
        <w:rPr>
          <w:rFonts w:ascii="Times" w:eastAsia="신명조" w:hAnsi="Times" w:cs="Arial"/>
          <w:kern w:val="0"/>
        </w:rPr>
        <w:t xml:space="preserve"> </w:t>
      </w:r>
      <w:r>
        <w:rPr>
          <w:rFonts w:ascii="Times" w:eastAsia="신명조" w:hAnsi="Times" w:cs="Arial" w:hint="eastAsia"/>
          <w:kern w:val="0"/>
        </w:rPr>
        <w:t>specify the names of college or school, and major which you belong to at SNU</w:t>
      </w:r>
      <w:r w:rsidR="008444BF">
        <w:rPr>
          <w:rFonts w:ascii="Times" w:eastAsia="신명조" w:hAnsi="Times" w:cs="Arial"/>
          <w:kern w:val="0"/>
        </w:rPr>
        <w:t xml:space="preserve"> </w:t>
      </w:r>
      <w:r w:rsidR="008444BF">
        <w:rPr>
          <w:rFonts w:ascii="Times" w:eastAsia="HY중고딕" w:hAnsi="Times" w:cs="Arial" w:hint="eastAsia"/>
          <w:kern w:val="0"/>
          <w:szCs w:val="20"/>
        </w:rPr>
        <w:t>(</w:t>
      </w:r>
      <w:r w:rsidR="008444BF" w:rsidRPr="00667A6F">
        <w:rPr>
          <w:rFonts w:ascii="Times" w:eastAsia="신명조" w:hAnsi="Times" w:cs="Arial"/>
          <w:kern w:val="0"/>
        </w:rPr>
        <w:t>Doctoral Program</w:t>
      </w:r>
      <w:r w:rsidR="008444BF">
        <w:rPr>
          <w:rFonts w:ascii="Times" w:eastAsia="신명조" w:hAnsi="Times" w:cs="Arial" w:hint="eastAsia"/>
          <w:kern w:val="0"/>
        </w:rPr>
        <w:t>)</w:t>
      </w:r>
      <w:r>
        <w:rPr>
          <w:rFonts w:ascii="Times" w:eastAsia="신명조" w:hAnsi="Times" w:cs="Arial" w:hint="eastAsia"/>
          <w:kern w:val="0"/>
        </w:rPr>
        <w:t>.</w:t>
      </w:r>
    </w:p>
    <w:tbl>
      <w:tblPr>
        <w:tblStyle w:val="aa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631"/>
      </w:tblGrid>
      <w:tr w:rsidR="00B06241" w:rsidTr="00B06241">
        <w:tc>
          <w:tcPr>
            <w:tcW w:w="4395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College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  <w:tc>
          <w:tcPr>
            <w:tcW w:w="4631" w:type="dxa"/>
          </w:tcPr>
          <w:p w:rsidR="00B06241" w:rsidRDefault="00B06241" w:rsidP="007434D5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 w:rsidRPr="00667A6F">
              <w:rPr>
                <w:rFonts w:ascii="Times" w:hAnsi="Times" w:cs="Arial"/>
                <w:sz w:val="18"/>
                <w:szCs w:val="18"/>
              </w:rPr>
              <w:t>Major</w:t>
            </w:r>
            <w:r>
              <w:rPr>
                <w:rFonts w:ascii="Times" w:hAnsi="Times" w:cs="Arial"/>
                <w:sz w:val="18"/>
                <w:szCs w:val="18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</w:t>
            </w:r>
          </w:p>
        </w:tc>
      </w:tr>
      <w:tr w:rsidR="0075693B" w:rsidTr="00B06241">
        <w:tc>
          <w:tcPr>
            <w:tcW w:w="9026" w:type="dxa"/>
            <w:gridSpan w:val="2"/>
          </w:tcPr>
          <w:p w:rsidR="0075693B" w:rsidRPr="00667A6F" w:rsidRDefault="0075693B" w:rsidP="0075693B">
            <w:pPr>
              <w:tabs>
                <w:tab w:val="left" w:pos="2465"/>
              </w:tabs>
              <w:wordWrap/>
              <w:spacing w:before="160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 w:cs="Arial"/>
                <w:sz w:val="18"/>
                <w:szCs w:val="18"/>
              </w:rPr>
              <w:t xml:space="preserve">Admission Application Number (newly admitted students only)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bookmarkStart w:id="0" w:name="_GoBack"/>
            <w:bookmarkEnd w:id="0"/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</w:t>
            </w:r>
          </w:p>
        </w:tc>
      </w:tr>
    </w:tbl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eastAsia="신명조" w:hAnsi="Times" w:cs="Arial"/>
          <w:b/>
          <w:kern w:val="0"/>
          <w:sz w:val="24"/>
        </w:rPr>
      </w:pPr>
      <w:r w:rsidRPr="00667A6F">
        <w:rPr>
          <w:rFonts w:ascii="Times" w:eastAsia="신명조" w:hAnsi="Times" w:cs="Arial"/>
          <w:b/>
          <w:kern w:val="0"/>
          <w:sz w:val="24"/>
        </w:rPr>
        <w:t>PERSONAL</w:t>
      </w:r>
      <w:r w:rsidR="00616AB2"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Pr="00667A6F">
        <w:rPr>
          <w:rFonts w:ascii="Times" w:eastAsia="신명조" w:hAnsi="Times" w:cs="Arial"/>
          <w:b/>
          <w:kern w:val="0"/>
          <w:sz w:val="24"/>
        </w:rPr>
        <w:t>INFORMATION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5"/>
        <w:gridCol w:w="6281"/>
      </w:tblGrid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Name</w:t>
            </w:r>
          </w:p>
        </w:tc>
        <w:tc>
          <w:tcPr>
            <w:tcW w:w="6281" w:type="dxa"/>
            <w:vAlign w:val="center"/>
          </w:tcPr>
          <w:p w:rsidR="00C07FBC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 w:val="16"/>
                <w:szCs w:val="16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</w:t>
            </w:r>
            <w:r w:rsid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amily / Last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 </w:t>
            </w:r>
            <w:r w:rsidR="0017754E" w:rsidRPr="000D56C6">
              <w:rPr>
                <w:rFonts w:ascii="Times" w:eastAsia="HY중고딕" w:hAnsi="Times" w:cs="Arial"/>
                <w:kern w:val="0"/>
                <w:sz w:val="14"/>
                <w:szCs w:val="16"/>
              </w:rPr>
              <w:t xml:space="preserve">Given /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First  </w:t>
            </w:r>
            <w:r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 xml:space="preserve">             </w:t>
            </w:r>
            <w:r w:rsidR="0017754E" w:rsidRPr="000D56C6">
              <w:rPr>
                <w:rFonts w:ascii="Times" w:eastAsia="신명조" w:hAnsi="Times" w:cs="Arial"/>
                <w:kern w:val="0"/>
                <w:sz w:val="14"/>
                <w:szCs w:val="16"/>
              </w:rPr>
              <w:t>Middle (if any)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t>Salutation</w:t>
            </w:r>
          </w:p>
        </w:tc>
        <w:tc>
          <w:tcPr>
            <w:tcW w:w="6281" w:type="dxa"/>
            <w:vAlign w:val="center"/>
          </w:tcPr>
          <w:p w:rsidR="0017754E" w:rsidRDefault="0017754E" w:rsidP="00CE1751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r.</w:t>
            </w:r>
            <w:r w:rsidR="00804F69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Ms.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Korean Name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Passport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Resident Registration Number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N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ate of Acquisition of your N</w:t>
            </w:r>
            <w:r w:rsidRPr="0017754E">
              <w:rPr>
                <w:rFonts w:ascii="Times" w:eastAsia="신명조" w:hAnsi="Times" w:cs="Arial"/>
                <w:kern w:val="0"/>
                <w:szCs w:val="20"/>
              </w:rPr>
              <w:t>ationality</w:t>
            </w:r>
            <w:r w:rsidR="00911E9C">
              <w:rPr>
                <w:rFonts w:ascii="Times" w:hAnsi="Times" w:cs="Arial"/>
                <w:szCs w:val="20"/>
              </w:rPr>
              <w:t xml:space="preserve"> </w:t>
            </w:r>
            <w:r w:rsidR="00911E9C"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17754E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Place of Birth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ate of</w:t>
            </w:r>
            <w:r>
              <w:rPr>
                <w:rFonts w:ascii="Times" w:hAnsi="Times" w:cs="Arial" w:hint="eastAsia"/>
                <w:szCs w:val="20"/>
              </w:rPr>
              <w:t xml:space="preserve"> </w:t>
            </w:r>
            <w:r w:rsidRPr="00667A6F">
              <w:rPr>
                <w:rFonts w:ascii="Times" w:hAnsi="Times" w:cs="Arial"/>
                <w:szCs w:val="20"/>
              </w:rPr>
              <w:t>Birth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.)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iling Address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17754E" w:rsidTr="00423B2F">
        <w:tc>
          <w:tcPr>
            <w:tcW w:w="2745" w:type="dxa"/>
            <w:vAlign w:val="center"/>
          </w:tcPr>
          <w:p w:rsidR="0017754E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E-mail</w:t>
            </w:r>
          </w:p>
        </w:tc>
        <w:tc>
          <w:tcPr>
            <w:tcW w:w="6281" w:type="dxa"/>
            <w:vAlign w:val="center"/>
          </w:tcPr>
          <w:p w:rsidR="0017754E" w:rsidRDefault="00C07FB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c>
          <w:tcPr>
            <w:tcW w:w="2745" w:type="dxa"/>
            <w:vAlign w:val="center"/>
          </w:tcPr>
          <w:p w:rsidR="00911E9C" w:rsidRPr="00667A6F" w:rsidRDefault="00C63BA0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P</w:t>
            </w:r>
            <w:r w:rsidR="00911E9C">
              <w:rPr>
                <w:rFonts w:ascii="Times" w:hAnsi="Times" w:cs="Arial"/>
                <w:szCs w:val="20"/>
              </w:rPr>
              <w:t>hone</w:t>
            </w:r>
          </w:p>
        </w:tc>
        <w:tc>
          <w:tcPr>
            <w:tcW w:w="6281" w:type="dxa"/>
            <w:vAlign w:val="center"/>
          </w:tcPr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Korea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  <w:p w:rsidR="00911E9C" w:rsidRDefault="00911E9C" w:rsidP="00C07FBC">
            <w:pPr>
              <w:wordWrap/>
              <w:spacing w:before="60" w:after="80"/>
              <w:jc w:val="left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Permanent Residence</w:t>
            </w:r>
            <w:r w:rsidR="00C07FBC"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 w:rsidR="00C07FBC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="00C07FBC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</w:p>
        </w:tc>
      </w:tr>
      <w:tr w:rsidR="00911E9C" w:rsidTr="00423B2F">
        <w:trPr>
          <w:trHeight w:val="557"/>
        </w:trPr>
        <w:tc>
          <w:tcPr>
            <w:tcW w:w="2745" w:type="dxa"/>
            <w:vAlign w:val="center"/>
          </w:tcPr>
          <w:p w:rsidR="00911E9C" w:rsidRPr="00667A6F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Marital Status</w:t>
            </w:r>
          </w:p>
        </w:tc>
        <w:tc>
          <w:tcPr>
            <w:tcW w:w="6281" w:type="dxa"/>
            <w:vAlign w:val="center"/>
          </w:tcPr>
          <w:p w:rsidR="00112117" w:rsidRPr="00C07FBC" w:rsidRDefault="00911E9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Single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="00C07FBC">
              <w:rPr>
                <w:rFonts w:ascii="Times" w:hAnsi="Times" w:cs="Arial"/>
                <w:szCs w:val="20"/>
              </w:rPr>
              <w:t xml:space="preserve">     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Married   </w:t>
            </w:r>
            <w:r w:rsidR="00C07FBC">
              <w:rPr>
                <w:rFonts w:ascii="Times" w:hAnsi="Times" w:cs="Arial"/>
                <w:szCs w:val="20"/>
              </w:rPr>
              <w:t xml:space="preserve">          </w:t>
            </w:r>
            <w:r w:rsidR="004E188B">
              <w:rPr>
                <w:rFonts w:ascii="Times" w:hAnsi="Times" w:cs="Arial"/>
                <w:szCs w:val="20"/>
              </w:rPr>
              <w:t xml:space="preserve">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hAnsi="Times" w:cs="Arial"/>
                <w:szCs w:val="20"/>
              </w:rPr>
              <w:t xml:space="preserve"> Other</w:t>
            </w:r>
          </w:p>
        </w:tc>
      </w:tr>
      <w:tr w:rsidR="00C07FBC" w:rsidTr="00423B2F">
        <w:trPr>
          <w:trHeight w:val="557"/>
        </w:trPr>
        <w:tc>
          <w:tcPr>
            <w:tcW w:w="2745" w:type="dxa"/>
            <w:vAlign w:val="center"/>
          </w:tcPr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</w:p>
        </w:tc>
        <w:tc>
          <w:tcPr>
            <w:tcW w:w="6281" w:type="dxa"/>
            <w:vAlign w:val="center"/>
          </w:tcPr>
          <w:p w:rsidR="00C07FBC" w:rsidRPr="00667A6F" w:rsidRDefault="00C07FBC" w:rsidP="00C07FBC">
            <w:pPr>
              <w:tabs>
                <w:tab w:val="left" w:pos="5347"/>
              </w:tabs>
              <w:wordWrap/>
              <w:spacing w:before="60" w:after="80"/>
              <w:jc w:val="left"/>
              <w:rPr>
                <w:rFonts w:ascii="Times" w:hAnsi="Times" w:cs="Arial"/>
                <w:b/>
                <w:szCs w:val="20"/>
                <w:u w:val="single"/>
              </w:rPr>
            </w:pPr>
            <w:r w:rsidRPr="00667A6F">
              <w:rPr>
                <w:rFonts w:ascii="Times" w:hAnsi="Times" w:cs="Arial"/>
                <w:b/>
                <w:szCs w:val="20"/>
                <w:u w:val="single"/>
              </w:rPr>
              <w:t xml:space="preserve">For </w:t>
            </w:r>
            <w:r>
              <w:rPr>
                <w:rFonts w:ascii="Times" w:hAnsi="Times" w:cs="Arial" w:hint="eastAsia"/>
                <w:b/>
                <w:szCs w:val="20"/>
                <w:u w:val="single"/>
              </w:rPr>
              <w:t xml:space="preserve">married students </w:t>
            </w:r>
            <w:r w:rsidRPr="00667A6F">
              <w:rPr>
                <w:rFonts w:ascii="Times" w:hAnsi="Times" w:cs="Arial"/>
                <w:b/>
                <w:szCs w:val="20"/>
                <w:u w:val="single"/>
              </w:rPr>
              <w:t>only</w:t>
            </w: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60"/>
              <w:gridCol w:w="2454"/>
              <w:gridCol w:w="2451"/>
            </w:tblGrid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Nam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Date of Birth</w:t>
                  </w: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Spouse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  <w:r w:rsidRPr="00667A6F">
                    <w:rPr>
                      <w:rFonts w:ascii="Times" w:hAnsi="Times" w:cs="Arial"/>
                      <w:szCs w:val="20"/>
                    </w:rPr>
                    <w:t>Children</w:t>
                  </w: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423B2F" w:rsidRPr="00667A6F" w:rsidTr="00F64E80">
              <w:tc>
                <w:tcPr>
                  <w:tcW w:w="1170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423B2F" w:rsidRPr="00667A6F" w:rsidRDefault="00423B2F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  <w:tr w:rsidR="00C07FBC" w:rsidRPr="00667A6F" w:rsidTr="00F64E80">
              <w:tc>
                <w:tcPr>
                  <w:tcW w:w="1170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  <w:tc>
                <w:tcPr>
                  <w:tcW w:w="2527" w:type="dxa"/>
                </w:tcPr>
                <w:p w:rsidR="00C07FBC" w:rsidRPr="00667A6F" w:rsidRDefault="00C07FBC" w:rsidP="00C07FBC">
                  <w:pPr>
                    <w:tabs>
                      <w:tab w:val="left" w:pos="6120"/>
                    </w:tabs>
                    <w:wordWrap/>
                    <w:spacing w:before="60" w:after="80"/>
                    <w:jc w:val="left"/>
                    <w:rPr>
                      <w:rFonts w:ascii="Times" w:hAnsi="Times" w:cs="Arial"/>
                      <w:szCs w:val="20"/>
                    </w:rPr>
                  </w:pPr>
                </w:p>
              </w:tc>
            </w:tr>
          </w:tbl>
          <w:p w:rsidR="00C07FBC" w:rsidRPr="00667A6F" w:rsidRDefault="00C07FBC" w:rsidP="00C07FBC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hAnsi="Times" w:cs="Arial"/>
                <w:szCs w:val="20"/>
              </w:rPr>
              <w:t>Do you plan to live with your family for the duration of your educational program?</w:t>
            </w:r>
          </w:p>
          <w:p w:rsidR="00C07FBC" w:rsidRPr="00667A6F" w:rsidRDefault="00C07FBC" w:rsidP="00C07FBC">
            <w:pPr>
              <w:wordWrap/>
              <w:spacing w:before="60" w:after="80"/>
              <w:jc w:val="left"/>
              <w:rPr>
                <w:rFonts w:ascii="Times" w:eastAsia="HY중고딕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 (How long?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)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</w:tbl>
    <w:p w:rsidR="000B15BD" w:rsidRPr="00667A6F" w:rsidRDefault="00D675EE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lastRenderedPageBreak/>
        <w:t>RESIDENCE INFORMATION</w:t>
      </w:r>
      <w:r w:rsidR="002E48EE">
        <w:rPr>
          <w:rFonts w:ascii="Times" w:hAnsi="Times" w:cs="Arial"/>
          <w:b/>
          <w:sz w:val="24"/>
        </w:rPr>
        <w:t xml:space="preserve"> (Newly admitted students ONL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3"/>
        <w:gridCol w:w="5453"/>
      </w:tblGrid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D</w:t>
            </w:r>
            <w:r>
              <w:rPr>
                <w:rFonts w:ascii="Times" w:hAnsi="Times" w:cs="Arial" w:hint="eastAsia"/>
                <w:szCs w:val="20"/>
              </w:rPr>
              <w:t>o you plan to live on campus dormitory (BK International house)?</w:t>
            </w:r>
          </w:p>
        </w:tc>
        <w:tc>
          <w:tcPr>
            <w:tcW w:w="5590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Yes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          </w:t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>No</w:t>
            </w:r>
          </w:p>
        </w:tc>
      </w:tr>
      <w:tr w:rsidR="00CE1751" w:rsidTr="00CE1751">
        <w:tc>
          <w:tcPr>
            <w:tcW w:w="3652" w:type="dxa"/>
            <w:vAlign w:val="center"/>
          </w:tcPr>
          <w:p w:rsidR="00CE1751" w:rsidRDefault="00CE1751" w:rsidP="00CE1751">
            <w:pPr>
              <w:tabs>
                <w:tab w:val="left" w:pos="6120"/>
              </w:tabs>
              <w:wordWrap/>
              <w:spacing w:before="60" w:after="80"/>
              <w:jc w:val="left"/>
              <w:rPr>
                <w:rFonts w:ascii="Times" w:hAnsi="Times" w:cs="Arial"/>
                <w:szCs w:val="20"/>
              </w:rPr>
            </w:pPr>
            <w:r>
              <w:rPr>
                <w:rFonts w:ascii="Times" w:hAnsi="Times" w:cs="Arial"/>
                <w:szCs w:val="20"/>
              </w:rPr>
              <w:t>If YES, p</w:t>
            </w:r>
            <w:r>
              <w:rPr>
                <w:rFonts w:ascii="Times" w:hAnsi="Times" w:cs="Arial" w:hint="eastAsia"/>
                <w:szCs w:val="20"/>
              </w:rPr>
              <w:t>lease check type of room</w:t>
            </w:r>
          </w:p>
        </w:tc>
        <w:tc>
          <w:tcPr>
            <w:tcW w:w="5590" w:type="dxa"/>
            <w:vAlign w:val="center"/>
          </w:tcPr>
          <w:p w:rsidR="00E24FCC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>Studio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 xml:space="preserve"> room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(single/married couple only) </w:t>
            </w:r>
          </w:p>
          <w:p w:rsidR="00CE1751" w:rsidRPr="00CE1751" w:rsidRDefault="00CE1751" w:rsidP="00CE1751">
            <w:pPr>
              <w:tabs>
                <w:tab w:val="left" w:pos="6120"/>
              </w:tabs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 w:rsidRPr="00667A6F">
              <w:rPr>
                <w:rFonts w:ascii="Times" w:eastAsia="HY중고딕" w:hAnsi="Times" w:cs="Arial"/>
                <w:kern w:val="0"/>
                <w:szCs w:val="20"/>
              </w:rPr>
              <w:sym w:font="Webdings" w:char="F063"/>
            </w:r>
            <w:r w:rsidRPr="00667A6F">
              <w:rPr>
                <w:rFonts w:ascii="Times" w:eastAsia="HY중고딕" w:hAnsi="Times" w:cs="Arial"/>
                <w:kern w:val="0"/>
                <w:szCs w:val="20"/>
              </w:rPr>
              <w:t xml:space="preserve"> </w:t>
            </w:r>
            <w:r>
              <w:rPr>
                <w:rFonts w:ascii="Times" w:eastAsia="신명조" w:hAnsi="Times" w:cs="Arial" w:hint="eastAsia"/>
                <w:kern w:val="0"/>
                <w:szCs w:val="20"/>
              </w:rPr>
              <w:t>Family room</w:t>
            </w:r>
            <w:r w:rsidR="00E24FCC">
              <w:rPr>
                <w:rFonts w:ascii="Times" w:eastAsia="신명조" w:hAnsi="Times" w:cs="Arial"/>
                <w:kern w:val="0"/>
                <w:szCs w:val="20"/>
              </w:rPr>
              <w:t xml:space="preserve"> (family of your spouse and children)</w:t>
            </w:r>
          </w:p>
        </w:tc>
      </w:tr>
    </w:tbl>
    <w:p w:rsidR="008F185D" w:rsidRPr="00667A6F" w:rsidRDefault="00616AB2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 w:hint="eastAsia"/>
          <w:b/>
          <w:sz w:val="24"/>
        </w:rPr>
        <w:t>EDUCATION</w:t>
      </w:r>
      <w:r w:rsidRPr="00616AB2">
        <w:rPr>
          <w:rFonts w:ascii="Times" w:eastAsia="신명조" w:hAnsi="Times" w:cs="Arial" w:hint="eastAsia"/>
          <w:b/>
          <w:kern w:val="0"/>
          <w:sz w:val="72"/>
          <w:szCs w:val="72"/>
        </w:rPr>
        <w:t xml:space="preserve"> </w:t>
      </w:r>
      <w:r w:rsidR="008F185D" w:rsidRPr="00667A6F">
        <w:rPr>
          <w:rFonts w:ascii="Times" w:hAnsi="Times" w:cs="Arial"/>
          <w:b/>
          <w:sz w:val="24"/>
        </w:rPr>
        <w:t>INFORMA</w:t>
      </w:r>
      <w:r w:rsidR="00D648DA">
        <w:rPr>
          <w:rFonts w:ascii="Times" w:hAnsi="Times" w:cs="Arial" w:hint="eastAsia"/>
          <w:b/>
          <w:sz w:val="24"/>
        </w:rPr>
        <w:t>T</w:t>
      </w:r>
      <w:r w:rsidR="008F185D" w:rsidRPr="00667A6F">
        <w:rPr>
          <w:rFonts w:ascii="Times" w:hAnsi="Times" w:cs="Arial"/>
          <w:b/>
          <w:sz w:val="24"/>
        </w:rPr>
        <w:t>ION</w:t>
      </w:r>
    </w:p>
    <w:p w:rsidR="008F185D" w:rsidRPr="00667A6F" w:rsidRDefault="008F185D" w:rsidP="00F37FBB">
      <w:pPr>
        <w:pStyle w:val="4"/>
        <w:wordWrap/>
        <w:spacing w:before="160" w:after="80"/>
        <w:ind w:leftChars="12" w:left="417" w:hanging="393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UNDERGRADUATE </w:t>
      </w:r>
      <w:r w:rsidR="00920EA8">
        <w:rPr>
          <w:rFonts w:ascii="Times" w:hAnsi="Times" w:cs="Arial" w:hint="eastAsia"/>
          <w:szCs w:val="20"/>
        </w:rPr>
        <w:t>(Bachelor</w:t>
      </w:r>
      <w:r w:rsidR="00920EA8">
        <w:rPr>
          <w:rFonts w:ascii="Times" w:hAnsi="Times" w:cs="Arial"/>
          <w:szCs w:val="20"/>
        </w:rPr>
        <w:t>’</w:t>
      </w:r>
      <w:r w:rsidR="00920EA8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="00920EA8">
        <w:rPr>
          <w:rFonts w:ascii="Times" w:hAnsi="Times" w:cs="Arial" w:hint="eastAsia"/>
          <w:szCs w:val="20"/>
        </w:rPr>
        <w:t>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37FBB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37FBB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8F185D" w:rsidRPr="00667A6F" w:rsidRDefault="008F185D" w:rsidP="00F37FBB">
      <w:pPr>
        <w:pStyle w:val="4"/>
        <w:wordWrap/>
        <w:spacing w:before="160" w:after="80"/>
        <w:ind w:leftChars="9" w:left="418" w:hangingChars="204" w:hanging="40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>GRADUATE (</w:t>
      </w:r>
      <w:r w:rsidR="00616AB2">
        <w:rPr>
          <w:rFonts w:ascii="Times" w:hAnsi="Times" w:cs="Arial" w:hint="eastAsia"/>
          <w:szCs w:val="20"/>
        </w:rPr>
        <w:t>Master</w:t>
      </w:r>
      <w:r w:rsidR="00616AB2">
        <w:rPr>
          <w:rFonts w:ascii="Times" w:hAnsi="Times" w:cs="Arial"/>
          <w:szCs w:val="20"/>
        </w:rPr>
        <w:t>’</w:t>
      </w:r>
      <w:r w:rsidR="00616AB2">
        <w:rPr>
          <w:rFonts w:ascii="Times" w:hAnsi="Times" w:cs="Arial" w:hint="eastAsia"/>
          <w:szCs w:val="20"/>
        </w:rPr>
        <w:t>s</w:t>
      </w:r>
      <w:r w:rsidR="00F37FBB">
        <w:rPr>
          <w:rFonts w:ascii="Times" w:hAnsi="Times" w:cs="Arial"/>
          <w:szCs w:val="20"/>
        </w:rPr>
        <w:t xml:space="preserve"> Degree</w:t>
      </w:r>
      <w:r w:rsidRPr="00667A6F">
        <w:rPr>
          <w:rFonts w:ascii="Times" w:hAnsi="Times" w:cs="Arial"/>
          <w:szCs w:val="20"/>
        </w:rPr>
        <w:t xml:space="preserve">)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0"/>
        <w:gridCol w:w="6966"/>
      </w:tblGrid>
      <w:tr w:rsidR="00F37FBB" w:rsidTr="003E2195">
        <w:tc>
          <w:tcPr>
            <w:tcW w:w="2093" w:type="dxa"/>
          </w:tcPr>
          <w:p w:rsidR="00F37FBB" w:rsidRDefault="00E24FCC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="00F37FBB"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Website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Major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>GPA</w:t>
            </w:r>
          </w:p>
        </w:tc>
        <w:tc>
          <w:tcPr>
            <w:tcW w:w="7149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out of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</w:p>
        </w:tc>
      </w:tr>
      <w:tr w:rsidR="00F37FBB" w:rsidRPr="00F37FBB" w:rsidTr="003E2195">
        <w:tc>
          <w:tcPr>
            <w:tcW w:w="2093" w:type="dxa"/>
          </w:tcPr>
          <w:p w:rsidR="00F37FBB" w:rsidRDefault="00F37FBB" w:rsidP="00F64E80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hAnsi="Times" w:cs="Arial"/>
                <w:szCs w:val="20"/>
              </w:rPr>
              <w:t>Dates Attended</w:t>
            </w:r>
            <w:r>
              <w:rPr>
                <w:rFonts w:ascii="Times" w:hAnsi="Times" w:cs="Arial"/>
                <w:szCs w:val="20"/>
              </w:rPr>
              <w:t xml:space="preserve"> </w:t>
            </w:r>
          </w:p>
        </w:tc>
        <w:tc>
          <w:tcPr>
            <w:tcW w:w="7149" w:type="dxa"/>
          </w:tcPr>
          <w:p w:rsidR="00F37FBB" w:rsidRPr="00F37FBB" w:rsidRDefault="00F37FBB" w:rsidP="00F64E80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From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hAnsi="Times" w:cs="Arial"/>
                <w:szCs w:val="20"/>
              </w:rPr>
              <w:t xml:space="preserve"> t</w:t>
            </w:r>
            <w:r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Pr="000D56C6">
              <w:rPr>
                <w:rFonts w:ascii="Times" w:hAnsi="Times" w:cs="Arial"/>
                <w:sz w:val="16"/>
                <w:szCs w:val="20"/>
              </w:rPr>
              <w:t>(YYYY.MM.DD)</w:t>
            </w:r>
          </w:p>
        </w:tc>
      </w:tr>
    </w:tbl>
    <w:p w:rsidR="00E24FCC" w:rsidRPr="00667A6F" w:rsidRDefault="00E24FCC" w:rsidP="00E24FCC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>
        <w:rPr>
          <w:rFonts w:ascii="Times" w:hAnsi="Times" w:cs="Arial"/>
          <w:b/>
          <w:sz w:val="24"/>
        </w:rPr>
        <w:t>WORK EXPERIENCE</w:t>
      </w:r>
      <w:r w:rsidR="00C426C1">
        <w:rPr>
          <w:rFonts w:ascii="Times" w:hAnsi="Times" w:cs="Arial"/>
          <w:b/>
          <w:sz w:val="24"/>
        </w:rPr>
        <w:t xml:space="preserve"> (as a faculty at a university)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7"/>
        <w:gridCol w:w="6918"/>
      </w:tblGrid>
      <w:tr w:rsidR="00E24FCC" w:rsidTr="002F0EDF">
        <w:trPr>
          <w:trHeight w:val="357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University</w:t>
            </w:r>
            <w:r w:rsidRPr="00667A6F">
              <w:rPr>
                <w:rFonts w:ascii="Times" w:eastAsia="신명조" w:hAnsi="Times" w:cs="Arial"/>
                <w:kern w:val="0"/>
                <w:szCs w:val="20"/>
              </w:rPr>
              <w:t xml:space="preserve"> Name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E24FCC" w:rsidTr="002F0EDF">
        <w:trPr>
          <w:trHeight w:val="343"/>
        </w:trPr>
        <w:tc>
          <w:tcPr>
            <w:tcW w:w="2047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Department</w:t>
            </w:r>
          </w:p>
        </w:tc>
        <w:tc>
          <w:tcPr>
            <w:tcW w:w="6918" w:type="dxa"/>
          </w:tcPr>
          <w:p w:rsidR="00E24FCC" w:rsidRDefault="00E24FCC" w:rsidP="006805E8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</w:t>
            </w:r>
            <w:r w:rsidR="003E2195"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</w:t>
            </w:r>
          </w:p>
        </w:tc>
      </w:tr>
      <w:tr w:rsidR="003E2195" w:rsidTr="002F0EDF">
        <w:trPr>
          <w:trHeight w:val="357"/>
        </w:trPr>
        <w:tc>
          <w:tcPr>
            <w:tcW w:w="2047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Title</w:t>
            </w:r>
          </w:p>
        </w:tc>
        <w:tc>
          <w:tcPr>
            <w:tcW w:w="6918" w:type="dxa"/>
          </w:tcPr>
          <w:p w:rsidR="003E2195" w:rsidRDefault="003E2195" w:rsidP="003E2195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57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Courses you teach</w:t>
            </w:r>
          </w:p>
        </w:tc>
        <w:tc>
          <w:tcPr>
            <w:tcW w:w="6918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Tr="002F0EDF">
        <w:trPr>
          <w:trHeight w:val="343"/>
        </w:trPr>
        <w:tc>
          <w:tcPr>
            <w:tcW w:w="2047" w:type="dxa"/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hAnsi="Times" w:cs="Arial"/>
                <w:szCs w:val="20"/>
              </w:rPr>
              <w:t xml:space="preserve">Period of Employment </w:t>
            </w:r>
          </w:p>
        </w:tc>
        <w:tc>
          <w:tcPr>
            <w:tcW w:w="6918" w:type="dxa"/>
          </w:tcPr>
          <w:p w:rsidR="009D1DE4" w:rsidRPr="00F37FBB" w:rsidRDefault="00C426C1" w:rsidP="001747A3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</w:rPr>
              <w:t xml:space="preserve"> </w:t>
            </w:r>
            <w:r w:rsidR="001747A3">
              <w:rPr>
                <w:rFonts w:ascii="Times" w:eastAsia="신명조" w:hAnsi="Times" w:cs="Arial"/>
                <w:kern w:val="0"/>
                <w:szCs w:val="20"/>
              </w:rPr>
              <w:t>year</w:t>
            </w:r>
            <w:r>
              <w:rPr>
                <w:rFonts w:ascii="Times" w:eastAsia="신명조" w:hAnsi="Times" w:cs="Arial"/>
                <w:kern w:val="0"/>
                <w:szCs w:val="20"/>
              </w:rPr>
              <w:t>s (</w:t>
            </w:r>
            <w:r w:rsidR="009D1DE4" w:rsidRPr="00667A6F">
              <w:rPr>
                <w:rFonts w:ascii="Times" w:eastAsia="신명조" w:hAnsi="Times" w:cs="Arial"/>
                <w:kern w:val="0"/>
                <w:szCs w:val="20"/>
              </w:rPr>
              <w:t>From</w:t>
            </w:r>
            <w:r w:rsidRPr="00667A6F">
              <w:rPr>
                <w:rFonts w:ascii="Times" w:hAnsi="Times" w:cs="Arial"/>
                <w:szCs w:val="20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</w:t>
            </w:r>
            <w:r>
              <w:rPr>
                <w:rFonts w:ascii="Times" w:hAnsi="Times" w:cs="Arial"/>
                <w:szCs w:val="20"/>
              </w:rPr>
              <w:t xml:space="preserve"> </w:t>
            </w:r>
            <w:r w:rsidR="009D1DE4">
              <w:rPr>
                <w:rFonts w:ascii="Times" w:hAnsi="Times" w:cs="Arial"/>
                <w:szCs w:val="20"/>
              </w:rPr>
              <w:t>t</w:t>
            </w:r>
            <w:r w:rsidR="009D1DE4" w:rsidRPr="00667A6F">
              <w:rPr>
                <w:rFonts w:ascii="Times" w:hAnsi="Times" w:cs="Arial"/>
                <w:szCs w:val="20"/>
              </w:rPr>
              <w:t xml:space="preserve">o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</w:t>
            </w:r>
            <w:r>
              <w:rPr>
                <w:rFonts w:ascii="Times" w:hAnsi="Times" w:cs="Arial"/>
                <w:szCs w:val="20"/>
              </w:rPr>
              <w:t>)</w:t>
            </w:r>
          </w:p>
        </w:tc>
      </w:tr>
      <w:tr w:rsidR="009D1DE4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굴림" w:hAnsi="Times" w:cs="Arial"/>
                <w:kern w:val="0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9D1DE4" w:rsidRPr="00667A6F" w:rsidTr="002F0E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</w:tcPr>
          <w:p w:rsidR="009D1DE4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</w:rPr>
            </w:pPr>
            <w:r>
              <w:rPr>
                <w:rFonts w:ascii="Times" w:eastAsia="신명조" w:hAnsi="Times" w:cs="Arial"/>
                <w:kern w:val="0"/>
                <w:szCs w:val="20"/>
              </w:rPr>
              <w:t>Reference’s Email</w:t>
            </w:r>
          </w:p>
        </w:tc>
        <w:tc>
          <w:tcPr>
            <w:tcW w:w="6918" w:type="dxa"/>
            <w:tcBorders>
              <w:top w:val="nil"/>
              <w:left w:val="nil"/>
              <w:bottom w:val="nil"/>
              <w:right w:val="nil"/>
            </w:tcBorders>
          </w:tcPr>
          <w:p w:rsidR="009D1DE4" w:rsidRPr="00667A6F" w:rsidRDefault="009D1DE4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</w:t>
            </w:r>
            <w:r w:rsidRPr="00667A6F"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</w:t>
            </w:r>
          </w:p>
        </w:tc>
      </w:tr>
      <w:tr w:rsidR="005111AF" w:rsidRPr="00667A6F" w:rsidTr="0079335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89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111AF" w:rsidRDefault="005111AF" w:rsidP="009D1DE4">
            <w:pPr>
              <w:wordWrap/>
              <w:spacing w:before="60" w:after="80"/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</w:pPr>
            <w:r w:rsidRPr="005111AF">
              <w:rPr>
                <w:rFonts w:ascii="Times" w:hAnsi="Times" w:cs="Arial"/>
                <w:b/>
                <w:color w:val="000000" w:themeColor="text1"/>
                <w:sz w:val="24"/>
                <w:shd w:val="pct15" w:color="auto" w:fill="FFFFFF"/>
              </w:rPr>
              <w:t>Video Link(Research &amp; Teaching Achievement, Study Plan, Goals after Graduation</w:t>
            </w:r>
            <w:r>
              <w:rPr>
                <w:rFonts w:ascii="Times" w:hAnsi="Times" w:cs="Arial"/>
                <w:b/>
                <w:color w:val="808080" w:themeColor="background1" w:themeShade="80"/>
                <w:sz w:val="24"/>
                <w:shd w:val="pct15" w:color="auto" w:fill="FFFFFF"/>
              </w:rPr>
              <w:t xml:space="preserve">)   </w:t>
            </w:r>
          </w:p>
          <w:p w:rsidR="005111AF" w:rsidRPr="00667A6F" w:rsidRDefault="005111AF" w:rsidP="009D1DE4">
            <w:pPr>
              <w:wordWrap/>
              <w:spacing w:before="60" w:after="80"/>
              <w:rPr>
                <w:rFonts w:ascii="Times" w:eastAsia="신명조" w:hAnsi="Times" w:cs="Arial"/>
                <w:kern w:val="0"/>
                <w:szCs w:val="20"/>
                <w:u w:val="single"/>
              </w:rPr>
            </w:pPr>
            <w:r>
              <w:rPr>
                <w:rFonts w:ascii="Times" w:eastAsia="신명조" w:hAnsi="Times" w:cs="Arial" w:hint="eastAsia"/>
                <w:kern w:val="0"/>
                <w:szCs w:val="20"/>
                <w:u w:val="single"/>
              </w:rPr>
              <w:t xml:space="preserve"> </w:t>
            </w:r>
            <w:r>
              <w:rPr>
                <w:rFonts w:ascii="Times" w:eastAsia="신명조" w:hAnsi="Times" w:cs="Arial"/>
                <w:kern w:val="0"/>
                <w:szCs w:val="20"/>
                <w:u w:val="single"/>
              </w:rPr>
              <w:t xml:space="preserve">                                                                       </w:t>
            </w:r>
          </w:p>
        </w:tc>
      </w:tr>
    </w:tbl>
    <w:p w:rsidR="00C426C1" w:rsidRPr="00667A6F" w:rsidRDefault="00C426C1" w:rsidP="00C426C1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t>ATTESTATION</w:t>
      </w:r>
    </w:p>
    <w:p w:rsidR="00C426C1" w:rsidRPr="0075693B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b/>
          <w:sz w:val="24"/>
        </w:rPr>
      </w:pPr>
      <w:r w:rsidRPr="0075693B">
        <w:rPr>
          <w:rFonts w:ascii="Times" w:hAnsi="Times" w:cs="Arial"/>
          <w:b/>
          <w:sz w:val="24"/>
        </w:rPr>
        <w:t xml:space="preserve">I, </w:t>
      </w:r>
      <w:r w:rsidRPr="0075693B">
        <w:rPr>
          <w:rFonts w:ascii="Times" w:hAnsi="Times" w:cs="Arial"/>
          <w:b/>
          <w:sz w:val="24"/>
          <w:u w:val="single"/>
        </w:rPr>
        <w:t xml:space="preserve">                         </w:t>
      </w:r>
      <w:r w:rsidRPr="0075693B">
        <w:rPr>
          <w:rFonts w:ascii="Times" w:hAnsi="Times" w:cs="Arial"/>
          <w:b/>
          <w:sz w:val="24"/>
        </w:rPr>
        <w:t xml:space="preserve"> , certify and agree that all the information provided in all parts of the application and any </w:t>
      </w:r>
      <w:r w:rsidRPr="0075693B">
        <w:rPr>
          <w:rFonts w:ascii="Times" w:hAnsi="Times" w:cs="Arial" w:hint="eastAsia"/>
          <w:b/>
          <w:sz w:val="24"/>
        </w:rPr>
        <w:t xml:space="preserve">and </w:t>
      </w:r>
      <w:r w:rsidRPr="0075693B">
        <w:rPr>
          <w:rFonts w:ascii="Times" w:hAnsi="Times" w:cs="Arial"/>
          <w:b/>
          <w:sz w:val="24"/>
        </w:rPr>
        <w:t xml:space="preserve">all other attached documents </w:t>
      </w:r>
      <w:r w:rsidRPr="0075693B">
        <w:rPr>
          <w:rFonts w:ascii="Times" w:hAnsi="Times" w:cs="Arial" w:hint="eastAsia"/>
          <w:b/>
          <w:sz w:val="24"/>
        </w:rPr>
        <w:t>are</w:t>
      </w:r>
      <w:r w:rsidRPr="0075693B">
        <w:rPr>
          <w:rFonts w:ascii="Times" w:hAnsi="Times" w:cs="Arial"/>
          <w:b/>
          <w:sz w:val="24"/>
        </w:rPr>
        <w:t xml:space="preserve"> true and valid. I give the </w:t>
      </w:r>
      <w:r w:rsidRPr="0075693B">
        <w:rPr>
          <w:rFonts w:ascii="Times" w:hAnsi="Times" w:cs="Arial" w:hint="eastAsia"/>
          <w:b/>
          <w:sz w:val="24"/>
        </w:rPr>
        <w:t>『</w:t>
      </w:r>
      <w:r w:rsidRPr="0075693B">
        <w:rPr>
          <w:rFonts w:ascii="Times" w:hAnsi="Times" w:cs="Arial" w:hint="eastAsia"/>
          <w:b/>
          <w:sz w:val="24"/>
        </w:rPr>
        <w:t>SNU President Fellowship</w:t>
      </w:r>
      <w:r w:rsidRPr="0075693B">
        <w:rPr>
          <w:rFonts w:ascii="Times" w:hAnsi="Times" w:cs="Arial" w:hint="eastAsia"/>
          <w:b/>
          <w:sz w:val="24"/>
        </w:rPr>
        <w:t>』</w:t>
      </w:r>
      <w:r w:rsidRPr="0075693B">
        <w:rPr>
          <w:rFonts w:ascii="Times" w:hAnsi="Times" w:cs="Arial"/>
          <w:b/>
          <w:sz w:val="24"/>
        </w:rPr>
        <w:t xml:space="preserve">Selection Committee and affiliated bodies all rights to verify any information I have in this application. </w:t>
      </w:r>
      <w:r w:rsidR="0063700C" w:rsidRPr="0075693B">
        <w:rPr>
          <w:rFonts w:ascii="Times" w:hAnsi="Times" w:cs="Arial"/>
          <w:b/>
          <w:sz w:val="24"/>
        </w:rPr>
        <w:t>I am aware that any omissions, falsifications, misstatements, or misrepresentations above may disqualify me for</w:t>
      </w:r>
      <w:r w:rsidRPr="0075693B">
        <w:rPr>
          <w:rFonts w:ascii="Times" w:hAnsi="Times" w:cs="Arial"/>
          <w:b/>
          <w:sz w:val="24"/>
        </w:rPr>
        <w:t xml:space="preserve"> the scholarship.</w:t>
      </w:r>
    </w:p>
    <w:p w:rsidR="001747A3" w:rsidRDefault="001747A3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</w:p>
    <w:p w:rsidR="003E2195" w:rsidRPr="001747A3" w:rsidRDefault="00C426C1" w:rsidP="00C426C1">
      <w:pPr>
        <w:tabs>
          <w:tab w:val="left" w:pos="1745"/>
        </w:tabs>
        <w:wordWrap/>
        <w:spacing w:before="160" w:after="80"/>
        <w:rPr>
          <w:rFonts w:ascii="Times" w:hAnsi="Times" w:cs="Arial"/>
          <w:sz w:val="22"/>
        </w:rPr>
      </w:pPr>
      <w:r w:rsidRPr="0075693B">
        <w:rPr>
          <w:rFonts w:ascii="Times" w:hAnsi="Times" w:cs="Arial"/>
          <w:sz w:val="22"/>
        </w:rPr>
        <w:t xml:space="preserve">Printed Name :                             </w:t>
      </w:r>
      <w:r w:rsidR="001747A3">
        <w:rPr>
          <w:rFonts w:ascii="Times" w:hAnsi="Times" w:cs="Arial"/>
          <w:sz w:val="22"/>
        </w:rPr>
        <w:t xml:space="preserve">             </w:t>
      </w:r>
      <w:r w:rsidRPr="0075693B">
        <w:rPr>
          <w:rFonts w:ascii="Times" w:hAnsi="Times" w:cs="Arial"/>
          <w:sz w:val="22"/>
        </w:rPr>
        <w:t xml:space="preserve">Date : </w:t>
      </w:r>
    </w:p>
    <w:p w:rsidR="008F185D" w:rsidRPr="00667A6F" w:rsidRDefault="008F185D" w:rsidP="00804F69">
      <w:pPr>
        <w:shd w:val="clear" w:color="auto" w:fill="CCCCCC"/>
        <w:wordWrap/>
        <w:spacing w:before="320" w:after="120"/>
        <w:rPr>
          <w:rFonts w:ascii="Times" w:hAnsi="Times" w:cs="Arial"/>
          <w:b/>
          <w:sz w:val="24"/>
        </w:rPr>
      </w:pPr>
      <w:r w:rsidRPr="00667A6F">
        <w:rPr>
          <w:rFonts w:ascii="Times" w:hAnsi="Times" w:cs="Arial"/>
          <w:b/>
          <w:sz w:val="24"/>
        </w:rPr>
        <w:lastRenderedPageBreak/>
        <w:t xml:space="preserve">A Statement of the Applicant’s </w:t>
      </w:r>
      <w:r w:rsidR="0062181A">
        <w:rPr>
          <w:rFonts w:ascii="Times" w:hAnsi="Times" w:cs="Arial" w:hint="eastAsia"/>
          <w:b/>
          <w:sz w:val="24"/>
        </w:rPr>
        <w:t>Study Plan</w:t>
      </w:r>
    </w:p>
    <w:p w:rsidR="008F185D" w:rsidRDefault="008F185D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  <w:r w:rsidRPr="00667A6F">
        <w:rPr>
          <w:rFonts w:ascii="Times" w:hAnsi="Times" w:cs="Arial"/>
          <w:szCs w:val="20"/>
        </w:rPr>
        <w:t xml:space="preserve">Please describe in detail what you plan to study and why you want to </w:t>
      </w:r>
      <w:r w:rsidR="00D224AB">
        <w:rPr>
          <w:rFonts w:ascii="Times" w:hAnsi="Times" w:cs="Arial"/>
          <w:szCs w:val="20"/>
        </w:rPr>
        <w:t>pursue</w:t>
      </w:r>
      <w:r w:rsidRPr="00667A6F">
        <w:rPr>
          <w:rFonts w:ascii="Times" w:hAnsi="Times" w:cs="Arial"/>
          <w:szCs w:val="20"/>
        </w:rPr>
        <w:t xml:space="preserve"> your education</w:t>
      </w:r>
      <w:r w:rsidR="00D224AB">
        <w:rPr>
          <w:rFonts w:ascii="Times" w:hAnsi="Times" w:cs="Arial"/>
          <w:szCs w:val="20"/>
        </w:rPr>
        <w:t xml:space="preserve"> at SNU</w:t>
      </w:r>
      <w:r w:rsidRPr="00667A6F">
        <w:rPr>
          <w:rFonts w:ascii="Times" w:hAnsi="Times" w:cs="Arial"/>
          <w:szCs w:val="20"/>
        </w:rPr>
        <w:t>.</w:t>
      </w:r>
      <w:r w:rsidR="00AB1250">
        <w:rPr>
          <w:rFonts w:ascii="Times" w:hAnsi="Times" w:cs="Arial" w:hint="eastAsia"/>
          <w:szCs w:val="20"/>
        </w:rPr>
        <w:t xml:space="preserve"> </w:t>
      </w: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D224AB" w:rsidRDefault="00D224AB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 w:rsidP="00F37FBB">
      <w:pPr>
        <w:tabs>
          <w:tab w:val="left" w:pos="1745"/>
        </w:tabs>
        <w:wordWrap/>
        <w:spacing w:before="160" w:after="80"/>
        <w:rPr>
          <w:rFonts w:ascii="Times" w:hAnsi="Times" w:cs="Arial"/>
          <w:szCs w:val="20"/>
        </w:rPr>
      </w:pPr>
    </w:p>
    <w:p w:rsidR="005E4AA6" w:rsidRDefault="005E4AA6">
      <w:pPr>
        <w:widowControl/>
        <w:wordWrap/>
        <w:autoSpaceDE/>
        <w:autoSpaceDN/>
        <w:jc w:val="left"/>
        <w:rPr>
          <w:rFonts w:ascii="Times" w:hAnsi="Times" w:cs="Arial"/>
          <w:szCs w:val="20"/>
        </w:rPr>
      </w:pPr>
    </w:p>
    <w:sectPr w:rsidR="005E4AA6" w:rsidSect="0075693B">
      <w:footerReference w:type="even" r:id="rId9"/>
      <w:footerReference w:type="default" r:id="rId10"/>
      <w:footerReference w:type="first" r:id="rId11"/>
      <w:pgSz w:w="11906" w:h="16838"/>
      <w:pgMar w:top="993" w:right="1440" w:bottom="1440" w:left="1440" w:header="851" w:footer="444" w:gutter="0"/>
      <w:pgNumType w:start="1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269" w:rsidRDefault="00923269" w:rsidP="002A5311">
      <w:r>
        <w:separator/>
      </w:r>
    </w:p>
  </w:endnote>
  <w:endnote w:type="continuationSeparator" w:id="0">
    <w:p w:rsidR="00923269" w:rsidRDefault="00923269" w:rsidP="002A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신명조">
    <w:altName w:val="굴림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8F185D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A50D4A" w:rsidRDefault="00923269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0D4A" w:rsidRDefault="00950710">
    <w:pPr>
      <w:pStyle w:val="a4"/>
      <w:framePr w:wrap="around" w:vAnchor="text" w:hAnchor="margin" w:xAlign="center" w:y="1"/>
      <w:rPr>
        <w:rStyle w:val="a5"/>
        <w:rFonts w:ascii="Georgia" w:hAnsi="Georgia"/>
      </w:rPr>
    </w:pPr>
    <w:r>
      <w:rPr>
        <w:rStyle w:val="a5"/>
        <w:rFonts w:ascii="Georgia" w:hAnsi="Georgia"/>
      </w:rPr>
      <w:fldChar w:fldCharType="begin"/>
    </w:r>
    <w:r w:rsidR="008F185D">
      <w:rPr>
        <w:rStyle w:val="a5"/>
        <w:rFonts w:ascii="Georgia" w:hAnsi="Georgia"/>
      </w:rPr>
      <w:instrText xml:space="preserve">PAGE  </w:instrText>
    </w:r>
    <w:r>
      <w:rPr>
        <w:rStyle w:val="a5"/>
        <w:rFonts w:ascii="Georgia" w:hAnsi="Georgia"/>
      </w:rPr>
      <w:fldChar w:fldCharType="separate"/>
    </w:r>
    <w:r w:rsidR="001747A3">
      <w:rPr>
        <w:rStyle w:val="a5"/>
        <w:rFonts w:ascii="Georgia" w:hAnsi="Georgia"/>
        <w:noProof/>
      </w:rPr>
      <w:t>3</w:t>
    </w:r>
    <w:r>
      <w:rPr>
        <w:rStyle w:val="a5"/>
        <w:rFonts w:ascii="Georgia" w:hAnsi="Georgia"/>
      </w:rPr>
      <w:fldChar w:fldCharType="end"/>
    </w:r>
  </w:p>
  <w:p w:rsidR="00A50D4A" w:rsidRDefault="008F185D">
    <w:pPr>
      <w:pStyle w:val="a4"/>
    </w:pPr>
    <w:r>
      <w:rPr>
        <w:rFonts w:hint="eastAsia"/>
      </w:rPr>
      <w:t>`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6C65" w:rsidRPr="00CE1751" w:rsidRDefault="00923269">
    <w:pPr>
      <w:pStyle w:val="a4"/>
      <w:jc w:val="center"/>
      <w:rPr>
        <w:rFonts w:ascii="Times" w:hAnsi="Times" w:cs="Times"/>
      </w:rPr>
    </w:pPr>
    <w:sdt>
      <w:sdtPr>
        <w:rPr>
          <w:rFonts w:ascii="Times" w:hAnsi="Times" w:cs="Times"/>
        </w:rPr>
        <w:id w:val="4151969"/>
        <w:docPartObj>
          <w:docPartGallery w:val="Page Numbers (Bottom of Page)"/>
          <w:docPartUnique/>
        </w:docPartObj>
      </w:sdtPr>
      <w:sdtEndPr/>
      <w:sdtContent>
        <w:r w:rsidR="00950710" w:rsidRPr="00CE1751">
          <w:rPr>
            <w:rFonts w:ascii="Times" w:hAnsi="Times" w:cs="Times"/>
          </w:rPr>
          <w:fldChar w:fldCharType="begin"/>
        </w:r>
        <w:r w:rsidR="00286C65" w:rsidRPr="00CE1751">
          <w:rPr>
            <w:rFonts w:ascii="Times" w:hAnsi="Times" w:cs="Times"/>
          </w:rPr>
          <w:instrText xml:space="preserve"> PAGE   \* MERGEFORMAT </w:instrText>
        </w:r>
        <w:r w:rsidR="00950710" w:rsidRPr="00CE1751">
          <w:rPr>
            <w:rFonts w:ascii="Times" w:hAnsi="Times" w:cs="Times"/>
          </w:rPr>
          <w:fldChar w:fldCharType="separate"/>
        </w:r>
        <w:r w:rsidR="001747A3" w:rsidRPr="001747A3">
          <w:rPr>
            <w:rFonts w:ascii="Times" w:hAnsi="Times" w:cs="Times"/>
            <w:noProof/>
            <w:lang w:val="ko-KR"/>
          </w:rPr>
          <w:t>1</w:t>
        </w:r>
        <w:r w:rsidR="00950710" w:rsidRPr="00CE1751">
          <w:rPr>
            <w:rFonts w:ascii="Times" w:hAnsi="Times" w:cs="Times"/>
          </w:rPr>
          <w:fldChar w:fldCharType="end"/>
        </w:r>
      </w:sdtContent>
    </w:sdt>
  </w:p>
  <w:p w:rsidR="00286C65" w:rsidRPr="00CE1751" w:rsidRDefault="00286C65">
    <w:pPr>
      <w:pStyle w:val="a4"/>
      <w:rPr>
        <w:rFonts w:ascii="Times" w:hAnsi="Times" w:cs="Time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269" w:rsidRDefault="00923269" w:rsidP="002A5311">
      <w:r>
        <w:separator/>
      </w:r>
    </w:p>
  </w:footnote>
  <w:footnote w:type="continuationSeparator" w:id="0">
    <w:p w:rsidR="00923269" w:rsidRDefault="00923269" w:rsidP="002A5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D0A33"/>
    <w:multiLevelType w:val="hybridMultilevel"/>
    <w:tmpl w:val="CFDCB480"/>
    <w:lvl w:ilvl="0" w:tplc="E3F24FBC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OxsDS2NLA0MzFS0lEKTi0uzszPAykwrAUA06AzXywAAAA="/>
  </w:docVars>
  <w:rsids>
    <w:rsidRoot w:val="008F185D"/>
    <w:rsid w:val="00005B2C"/>
    <w:rsid w:val="000064CE"/>
    <w:rsid w:val="00010163"/>
    <w:rsid w:val="00011010"/>
    <w:rsid w:val="00012AA7"/>
    <w:rsid w:val="00013BB6"/>
    <w:rsid w:val="00013D49"/>
    <w:rsid w:val="000169BF"/>
    <w:rsid w:val="00023B0B"/>
    <w:rsid w:val="00023F00"/>
    <w:rsid w:val="00027B0E"/>
    <w:rsid w:val="00030D73"/>
    <w:rsid w:val="00037917"/>
    <w:rsid w:val="00041624"/>
    <w:rsid w:val="00041D68"/>
    <w:rsid w:val="00043E97"/>
    <w:rsid w:val="0004503C"/>
    <w:rsid w:val="000471EF"/>
    <w:rsid w:val="0005148F"/>
    <w:rsid w:val="00051A93"/>
    <w:rsid w:val="0005509E"/>
    <w:rsid w:val="000556B6"/>
    <w:rsid w:val="00055812"/>
    <w:rsid w:val="00056154"/>
    <w:rsid w:val="00057D06"/>
    <w:rsid w:val="000603A1"/>
    <w:rsid w:val="000616E5"/>
    <w:rsid w:val="000626BC"/>
    <w:rsid w:val="00064631"/>
    <w:rsid w:val="0006589E"/>
    <w:rsid w:val="00065DB0"/>
    <w:rsid w:val="00080D25"/>
    <w:rsid w:val="00080E35"/>
    <w:rsid w:val="000817B6"/>
    <w:rsid w:val="0008205A"/>
    <w:rsid w:val="000845E4"/>
    <w:rsid w:val="000849E7"/>
    <w:rsid w:val="00086BFF"/>
    <w:rsid w:val="00087F47"/>
    <w:rsid w:val="00090639"/>
    <w:rsid w:val="000906C5"/>
    <w:rsid w:val="00090EDC"/>
    <w:rsid w:val="00092934"/>
    <w:rsid w:val="00092D8F"/>
    <w:rsid w:val="000948CD"/>
    <w:rsid w:val="000968FC"/>
    <w:rsid w:val="00096E32"/>
    <w:rsid w:val="00097149"/>
    <w:rsid w:val="00097E1D"/>
    <w:rsid w:val="000A007B"/>
    <w:rsid w:val="000A0DD9"/>
    <w:rsid w:val="000A1668"/>
    <w:rsid w:val="000A371C"/>
    <w:rsid w:val="000A38A1"/>
    <w:rsid w:val="000A3E39"/>
    <w:rsid w:val="000A3E5D"/>
    <w:rsid w:val="000A74C0"/>
    <w:rsid w:val="000B0502"/>
    <w:rsid w:val="000B15BD"/>
    <w:rsid w:val="000B3031"/>
    <w:rsid w:val="000B34E6"/>
    <w:rsid w:val="000B3B29"/>
    <w:rsid w:val="000B4B1C"/>
    <w:rsid w:val="000B58CE"/>
    <w:rsid w:val="000B5BB2"/>
    <w:rsid w:val="000B7033"/>
    <w:rsid w:val="000D56C6"/>
    <w:rsid w:val="000D7ED6"/>
    <w:rsid w:val="000E13E8"/>
    <w:rsid w:val="000E16A1"/>
    <w:rsid w:val="000E3462"/>
    <w:rsid w:val="000E50F8"/>
    <w:rsid w:val="000E5110"/>
    <w:rsid w:val="000E5EA9"/>
    <w:rsid w:val="000F0FDC"/>
    <w:rsid w:val="000F1029"/>
    <w:rsid w:val="000F1510"/>
    <w:rsid w:val="000F301A"/>
    <w:rsid w:val="000F3CFE"/>
    <w:rsid w:val="000F48F8"/>
    <w:rsid w:val="000F70FE"/>
    <w:rsid w:val="000F7DBB"/>
    <w:rsid w:val="00101C81"/>
    <w:rsid w:val="0010289E"/>
    <w:rsid w:val="001037AB"/>
    <w:rsid w:val="001045AA"/>
    <w:rsid w:val="001079FA"/>
    <w:rsid w:val="0011061B"/>
    <w:rsid w:val="00112117"/>
    <w:rsid w:val="00112A51"/>
    <w:rsid w:val="0011382B"/>
    <w:rsid w:val="001143B0"/>
    <w:rsid w:val="00115576"/>
    <w:rsid w:val="00116507"/>
    <w:rsid w:val="00117FA2"/>
    <w:rsid w:val="0012064C"/>
    <w:rsid w:val="00122B70"/>
    <w:rsid w:val="00122D5E"/>
    <w:rsid w:val="00123AB3"/>
    <w:rsid w:val="00124F91"/>
    <w:rsid w:val="00126057"/>
    <w:rsid w:val="00127822"/>
    <w:rsid w:val="001279BE"/>
    <w:rsid w:val="00132D7E"/>
    <w:rsid w:val="0014054D"/>
    <w:rsid w:val="00141733"/>
    <w:rsid w:val="00144E69"/>
    <w:rsid w:val="00144EDC"/>
    <w:rsid w:val="00147EB1"/>
    <w:rsid w:val="00156198"/>
    <w:rsid w:val="00161ED2"/>
    <w:rsid w:val="001636A4"/>
    <w:rsid w:val="00165E19"/>
    <w:rsid w:val="00167481"/>
    <w:rsid w:val="00170583"/>
    <w:rsid w:val="001747A3"/>
    <w:rsid w:val="00174BE5"/>
    <w:rsid w:val="0017754E"/>
    <w:rsid w:val="00180CC0"/>
    <w:rsid w:val="00182636"/>
    <w:rsid w:val="00183BD0"/>
    <w:rsid w:val="001848E9"/>
    <w:rsid w:val="001853F3"/>
    <w:rsid w:val="00186418"/>
    <w:rsid w:val="0018649D"/>
    <w:rsid w:val="001902FA"/>
    <w:rsid w:val="00190C09"/>
    <w:rsid w:val="00191426"/>
    <w:rsid w:val="001933CF"/>
    <w:rsid w:val="001961AA"/>
    <w:rsid w:val="001A175D"/>
    <w:rsid w:val="001A1899"/>
    <w:rsid w:val="001A45FB"/>
    <w:rsid w:val="001A624A"/>
    <w:rsid w:val="001A6557"/>
    <w:rsid w:val="001A7D8C"/>
    <w:rsid w:val="001B181E"/>
    <w:rsid w:val="001B34F4"/>
    <w:rsid w:val="001B7E09"/>
    <w:rsid w:val="001C0B32"/>
    <w:rsid w:val="001C19E1"/>
    <w:rsid w:val="001C2099"/>
    <w:rsid w:val="001C5764"/>
    <w:rsid w:val="001C6072"/>
    <w:rsid w:val="001C7B1D"/>
    <w:rsid w:val="001D0FA7"/>
    <w:rsid w:val="001D2A38"/>
    <w:rsid w:val="001D326E"/>
    <w:rsid w:val="001D485B"/>
    <w:rsid w:val="001D5F67"/>
    <w:rsid w:val="001D6EC9"/>
    <w:rsid w:val="001D72A2"/>
    <w:rsid w:val="001E152E"/>
    <w:rsid w:val="001E201C"/>
    <w:rsid w:val="001E7971"/>
    <w:rsid w:val="001F02D9"/>
    <w:rsid w:val="001F2788"/>
    <w:rsid w:val="001F3562"/>
    <w:rsid w:val="001F548E"/>
    <w:rsid w:val="001F6136"/>
    <w:rsid w:val="001F6382"/>
    <w:rsid w:val="002017C9"/>
    <w:rsid w:val="002019AA"/>
    <w:rsid w:val="00202561"/>
    <w:rsid w:val="00203A32"/>
    <w:rsid w:val="00210EF4"/>
    <w:rsid w:val="0021296D"/>
    <w:rsid w:val="00213564"/>
    <w:rsid w:val="00214319"/>
    <w:rsid w:val="00215817"/>
    <w:rsid w:val="0021773C"/>
    <w:rsid w:val="00220D22"/>
    <w:rsid w:val="00224CA6"/>
    <w:rsid w:val="00227626"/>
    <w:rsid w:val="00235F3D"/>
    <w:rsid w:val="00237752"/>
    <w:rsid w:val="0024033B"/>
    <w:rsid w:val="00242F8D"/>
    <w:rsid w:val="00243B8D"/>
    <w:rsid w:val="00243C68"/>
    <w:rsid w:val="00245C21"/>
    <w:rsid w:val="00250CED"/>
    <w:rsid w:val="00250F4F"/>
    <w:rsid w:val="00252E79"/>
    <w:rsid w:val="00253951"/>
    <w:rsid w:val="00254623"/>
    <w:rsid w:val="00255399"/>
    <w:rsid w:val="00262F78"/>
    <w:rsid w:val="00263314"/>
    <w:rsid w:val="00264E1F"/>
    <w:rsid w:val="00265FE0"/>
    <w:rsid w:val="002718DB"/>
    <w:rsid w:val="00272CE4"/>
    <w:rsid w:val="00273757"/>
    <w:rsid w:val="00276E12"/>
    <w:rsid w:val="00281B05"/>
    <w:rsid w:val="00283439"/>
    <w:rsid w:val="002867AA"/>
    <w:rsid w:val="00286C65"/>
    <w:rsid w:val="0029134E"/>
    <w:rsid w:val="002938A1"/>
    <w:rsid w:val="00294903"/>
    <w:rsid w:val="00295A49"/>
    <w:rsid w:val="00295C7C"/>
    <w:rsid w:val="002A1EE9"/>
    <w:rsid w:val="002A33CA"/>
    <w:rsid w:val="002A448C"/>
    <w:rsid w:val="002A5311"/>
    <w:rsid w:val="002A6630"/>
    <w:rsid w:val="002B19D7"/>
    <w:rsid w:val="002B2EFB"/>
    <w:rsid w:val="002B43E7"/>
    <w:rsid w:val="002B479E"/>
    <w:rsid w:val="002B6A76"/>
    <w:rsid w:val="002C0E00"/>
    <w:rsid w:val="002C1E15"/>
    <w:rsid w:val="002C36F1"/>
    <w:rsid w:val="002C5B17"/>
    <w:rsid w:val="002D00C0"/>
    <w:rsid w:val="002D0764"/>
    <w:rsid w:val="002D1221"/>
    <w:rsid w:val="002D167F"/>
    <w:rsid w:val="002D1981"/>
    <w:rsid w:val="002D36AD"/>
    <w:rsid w:val="002D69DE"/>
    <w:rsid w:val="002E246B"/>
    <w:rsid w:val="002E3A9E"/>
    <w:rsid w:val="002E48EE"/>
    <w:rsid w:val="002E5A05"/>
    <w:rsid w:val="002F0EDF"/>
    <w:rsid w:val="002F5610"/>
    <w:rsid w:val="002F5D07"/>
    <w:rsid w:val="00300F42"/>
    <w:rsid w:val="003015A6"/>
    <w:rsid w:val="003034D1"/>
    <w:rsid w:val="00310D7E"/>
    <w:rsid w:val="00312558"/>
    <w:rsid w:val="00313F42"/>
    <w:rsid w:val="003175C2"/>
    <w:rsid w:val="003218F8"/>
    <w:rsid w:val="00323312"/>
    <w:rsid w:val="0032521D"/>
    <w:rsid w:val="00340004"/>
    <w:rsid w:val="00342DE0"/>
    <w:rsid w:val="00345184"/>
    <w:rsid w:val="00346555"/>
    <w:rsid w:val="0034747B"/>
    <w:rsid w:val="00347B80"/>
    <w:rsid w:val="00347C41"/>
    <w:rsid w:val="00350858"/>
    <w:rsid w:val="0035102F"/>
    <w:rsid w:val="0035169F"/>
    <w:rsid w:val="00353A86"/>
    <w:rsid w:val="00366D06"/>
    <w:rsid w:val="00367E4E"/>
    <w:rsid w:val="00367F66"/>
    <w:rsid w:val="0037008F"/>
    <w:rsid w:val="00371755"/>
    <w:rsid w:val="003740FF"/>
    <w:rsid w:val="003818EC"/>
    <w:rsid w:val="00385C2A"/>
    <w:rsid w:val="00391598"/>
    <w:rsid w:val="00392758"/>
    <w:rsid w:val="00393378"/>
    <w:rsid w:val="00394896"/>
    <w:rsid w:val="0039625D"/>
    <w:rsid w:val="00397C7E"/>
    <w:rsid w:val="003A025D"/>
    <w:rsid w:val="003A59C5"/>
    <w:rsid w:val="003A6ECA"/>
    <w:rsid w:val="003B19F1"/>
    <w:rsid w:val="003B3472"/>
    <w:rsid w:val="003B42B5"/>
    <w:rsid w:val="003B43FD"/>
    <w:rsid w:val="003B66B9"/>
    <w:rsid w:val="003B7D17"/>
    <w:rsid w:val="003C490E"/>
    <w:rsid w:val="003C748E"/>
    <w:rsid w:val="003D7091"/>
    <w:rsid w:val="003E2195"/>
    <w:rsid w:val="003E3DEC"/>
    <w:rsid w:val="003E42CB"/>
    <w:rsid w:val="003E47C5"/>
    <w:rsid w:val="003E4F15"/>
    <w:rsid w:val="003E5F8C"/>
    <w:rsid w:val="003E62D3"/>
    <w:rsid w:val="003E643C"/>
    <w:rsid w:val="003F0E48"/>
    <w:rsid w:val="003F37DE"/>
    <w:rsid w:val="003F69F8"/>
    <w:rsid w:val="003F6AEE"/>
    <w:rsid w:val="003F6B5A"/>
    <w:rsid w:val="00401180"/>
    <w:rsid w:val="00403033"/>
    <w:rsid w:val="00411418"/>
    <w:rsid w:val="00412204"/>
    <w:rsid w:val="004127D8"/>
    <w:rsid w:val="004135C5"/>
    <w:rsid w:val="004150AB"/>
    <w:rsid w:val="00415DDF"/>
    <w:rsid w:val="004234C1"/>
    <w:rsid w:val="00423B2F"/>
    <w:rsid w:val="00426151"/>
    <w:rsid w:val="00427329"/>
    <w:rsid w:val="00427AAE"/>
    <w:rsid w:val="00430494"/>
    <w:rsid w:val="0043113D"/>
    <w:rsid w:val="00432F38"/>
    <w:rsid w:val="00432FAA"/>
    <w:rsid w:val="004336A3"/>
    <w:rsid w:val="004423AE"/>
    <w:rsid w:val="004452EC"/>
    <w:rsid w:val="00446BBF"/>
    <w:rsid w:val="00447A14"/>
    <w:rsid w:val="004512C5"/>
    <w:rsid w:val="00451E80"/>
    <w:rsid w:val="00456448"/>
    <w:rsid w:val="004577C6"/>
    <w:rsid w:val="00460F2A"/>
    <w:rsid w:val="0046375E"/>
    <w:rsid w:val="0046580F"/>
    <w:rsid w:val="00475EDE"/>
    <w:rsid w:val="00476A47"/>
    <w:rsid w:val="00477187"/>
    <w:rsid w:val="004773FB"/>
    <w:rsid w:val="0048448E"/>
    <w:rsid w:val="00485353"/>
    <w:rsid w:val="00491B42"/>
    <w:rsid w:val="00491C70"/>
    <w:rsid w:val="00493504"/>
    <w:rsid w:val="00493C79"/>
    <w:rsid w:val="004944A2"/>
    <w:rsid w:val="004958D5"/>
    <w:rsid w:val="00496270"/>
    <w:rsid w:val="004A05C4"/>
    <w:rsid w:val="004A354C"/>
    <w:rsid w:val="004B0E0B"/>
    <w:rsid w:val="004B228D"/>
    <w:rsid w:val="004B3826"/>
    <w:rsid w:val="004B3BE6"/>
    <w:rsid w:val="004B4054"/>
    <w:rsid w:val="004C0BBF"/>
    <w:rsid w:val="004C6967"/>
    <w:rsid w:val="004C79DD"/>
    <w:rsid w:val="004D4A7B"/>
    <w:rsid w:val="004D5EBB"/>
    <w:rsid w:val="004D6BAC"/>
    <w:rsid w:val="004D7942"/>
    <w:rsid w:val="004E0C37"/>
    <w:rsid w:val="004E188B"/>
    <w:rsid w:val="004E275A"/>
    <w:rsid w:val="004E3BC5"/>
    <w:rsid w:val="004E4A6F"/>
    <w:rsid w:val="004E4DA8"/>
    <w:rsid w:val="004E61DC"/>
    <w:rsid w:val="004E687C"/>
    <w:rsid w:val="004E707E"/>
    <w:rsid w:val="004F4106"/>
    <w:rsid w:val="004F590F"/>
    <w:rsid w:val="004F611D"/>
    <w:rsid w:val="005024F7"/>
    <w:rsid w:val="005111AF"/>
    <w:rsid w:val="005118F8"/>
    <w:rsid w:val="00512C8E"/>
    <w:rsid w:val="00514C72"/>
    <w:rsid w:val="0051697E"/>
    <w:rsid w:val="00517F4F"/>
    <w:rsid w:val="00520A56"/>
    <w:rsid w:val="00520DAE"/>
    <w:rsid w:val="005238DF"/>
    <w:rsid w:val="00525D28"/>
    <w:rsid w:val="00526827"/>
    <w:rsid w:val="00530A74"/>
    <w:rsid w:val="00541F9E"/>
    <w:rsid w:val="00542C0C"/>
    <w:rsid w:val="00544030"/>
    <w:rsid w:val="00544B72"/>
    <w:rsid w:val="00546730"/>
    <w:rsid w:val="0054689D"/>
    <w:rsid w:val="00550850"/>
    <w:rsid w:val="005579BF"/>
    <w:rsid w:val="005658A5"/>
    <w:rsid w:val="00572459"/>
    <w:rsid w:val="00574FFC"/>
    <w:rsid w:val="0057692F"/>
    <w:rsid w:val="00576D08"/>
    <w:rsid w:val="00577AB6"/>
    <w:rsid w:val="00581660"/>
    <w:rsid w:val="0058208F"/>
    <w:rsid w:val="00585C38"/>
    <w:rsid w:val="00587AB2"/>
    <w:rsid w:val="00590C31"/>
    <w:rsid w:val="005921A1"/>
    <w:rsid w:val="00595F96"/>
    <w:rsid w:val="0059636B"/>
    <w:rsid w:val="005A1239"/>
    <w:rsid w:val="005A6CB0"/>
    <w:rsid w:val="005A7654"/>
    <w:rsid w:val="005A7ADA"/>
    <w:rsid w:val="005B48D9"/>
    <w:rsid w:val="005B6827"/>
    <w:rsid w:val="005B6A6E"/>
    <w:rsid w:val="005B6E7F"/>
    <w:rsid w:val="005C2623"/>
    <w:rsid w:val="005C3201"/>
    <w:rsid w:val="005C365E"/>
    <w:rsid w:val="005C6594"/>
    <w:rsid w:val="005C7257"/>
    <w:rsid w:val="005C7E20"/>
    <w:rsid w:val="005D04DC"/>
    <w:rsid w:val="005D133D"/>
    <w:rsid w:val="005E0ACC"/>
    <w:rsid w:val="005E4AA6"/>
    <w:rsid w:val="005F164E"/>
    <w:rsid w:val="005F2321"/>
    <w:rsid w:val="005F5309"/>
    <w:rsid w:val="005F558B"/>
    <w:rsid w:val="005F66C5"/>
    <w:rsid w:val="005F75B8"/>
    <w:rsid w:val="006023E1"/>
    <w:rsid w:val="006048C0"/>
    <w:rsid w:val="00605763"/>
    <w:rsid w:val="00605863"/>
    <w:rsid w:val="00614546"/>
    <w:rsid w:val="00616AB2"/>
    <w:rsid w:val="006217BB"/>
    <w:rsid w:val="0062181A"/>
    <w:rsid w:val="00621B61"/>
    <w:rsid w:val="0062475B"/>
    <w:rsid w:val="00632B83"/>
    <w:rsid w:val="00635695"/>
    <w:rsid w:val="00635CC3"/>
    <w:rsid w:val="0063700C"/>
    <w:rsid w:val="00637272"/>
    <w:rsid w:val="00637BC9"/>
    <w:rsid w:val="00640686"/>
    <w:rsid w:val="00642AD2"/>
    <w:rsid w:val="00646843"/>
    <w:rsid w:val="00654F33"/>
    <w:rsid w:val="00655AA1"/>
    <w:rsid w:val="006578DD"/>
    <w:rsid w:val="00657BDA"/>
    <w:rsid w:val="00660E90"/>
    <w:rsid w:val="00662724"/>
    <w:rsid w:val="00662EFD"/>
    <w:rsid w:val="00663ADD"/>
    <w:rsid w:val="00665EE1"/>
    <w:rsid w:val="00666439"/>
    <w:rsid w:val="00670050"/>
    <w:rsid w:val="00671FD0"/>
    <w:rsid w:val="00674B25"/>
    <w:rsid w:val="00681C0D"/>
    <w:rsid w:val="006827FB"/>
    <w:rsid w:val="006828DD"/>
    <w:rsid w:val="0068522F"/>
    <w:rsid w:val="006874D8"/>
    <w:rsid w:val="00695AFC"/>
    <w:rsid w:val="00695EC5"/>
    <w:rsid w:val="006A1292"/>
    <w:rsid w:val="006A259D"/>
    <w:rsid w:val="006A2CD2"/>
    <w:rsid w:val="006A3967"/>
    <w:rsid w:val="006A3CD2"/>
    <w:rsid w:val="006A46A0"/>
    <w:rsid w:val="006B67BB"/>
    <w:rsid w:val="006B77F4"/>
    <w:rsid w:val="006C1E96"/>
    <w:rsid w:val="006C33A1"/>
    <w:rsid w:val="006C37E1"/>
    <w:rsid w:val="006C3865"/>
    <w:rsid w:val="006C448E"/>
    <w:rsid w:val="006C5B85"/>
    <w:rsid w:val="006D177C"/>
    <w:rsid w:val="006D1969"/>
    <w:rsid w:val="006D24A4"/>
    <w:rsid w:val="006D5026"/>
    <w:rsid w:val="006D546C"/>
    <w:rsid w:val="006D6D89"/>
    <w:rsid w:val="006E0BB3"/>
    <w:rsid w:val="006E220F"/>
    <w:rsid w:val="006E5368"/>
    <w:rsid w:val="006E593F"/>
    <w:rsid w:val="006E6A12"/>
    <w:rsid w:val="006F02AB"/>
    <w:rsid w:val="006F4D93"/>
    <w:rsid w:val="006F5929"/>
    <w:rsid w:val="00700957"/>
    <w:rsid w:val="00701486"/>
    <w:rsid w:val="0070377C"/>
    <w:rsid w:val="00707453"/>
    <w:rsid w:val="00712093"/>
    <w:rsid w:val="0071285C"/>
    <w:rsid w:val="00721DD9"/>
    <w:rsid w:val="007224BA"/>
    <w:rsid w:val="00723BB2"/>
    <w:rsid w:val="0072471F"/>
    <w:rsid w:val="00725861"/>
    <w:rsid w:val="00735FAF"/>
    <w:rsid w:val="00740385"/>
    <w:rsid w:val="00740476"/>
    <w:rsid w:val="00740E80"/>
    <w:rsid w:val="007421D5"/>
    <w:rsid w:val="007434D5"/>
    <w:rsid w:val="00744C33"/>
    <w:rsid w:val="00744DA5"/>
    <w:rsid w:val="00747172"/>
    <w:rsid w:val="00752368"/>
    <w:rsid w:val="00752ABC"/>
    <w:rsid w:val="0075693B"/>
    <w:rsid w:val="00757C0C"/>
    <w:rsid w:val="00760069"/>
    <w:rsid w:val="00767F92"/>
    <w:rsid w:val="007703FE"/>
    <w:rsid w:val="00770940"/>
    <w:rsid w:val="00770DA0"/>
    <w:rsid w:val="00773767"/>
    <w:rsid w:val="00776836"/>
    <w:rsid w:val="00777B6F"/>
    <w:rsid w:val="0079212D"/>
    <w:rsid w:val="00792A4C"/>
    <w:rsid w:val="00792D2B"/>
    <w:rsid w:val="0079549B"/>
    <w:rsid w:val="007979C2"/>
    <w:rsid w:val="007A136C"/>
    <w:rsid w:val="007A1EBC"/>
    <w:rsid w:val="007A2CC5"/>
    <w:rsid w:val="007A64BB"/>
    <w:rsid w:val="007A727E"/>
    <w:rsid w:val="007A7E30"/>
    <w:rsid w:val="007B01E0"/>
    <w:rsid w:val="007B206F"/>
    <w:rsid w:val="007B26BB"/>
    <w:rsid w:val="007B692C"/>
    <w:rsid w:val="007C0F6C"/>
    <w:rsid w:val="007C27CD"/>
    <w:rsid w:val="007C40BA"/>
    <w:rsid w:val="007C71A8"/>
    <w:rsid w:val="007C7595"/>
    <w:rsid w:val="007D3C51"/>
    <w:rsid w:val="007D5024"/>
    <w:rsid w:val="007D69E4"/>
    <w:rsid w:val="007D77A4"/>
    <w:rsid w:val="007D7AEB"/>
    <w:rsid w:val="007D7C4F"/>
    <w:rsid w:val="007E3900"/>
    <w:rsid w:val="007E6D4D"/>
    <w:rsid w:val="007F05C5"/>
    <w:rsid w:val="007F12A0"/>
    <w:rsid w:val="007F1AE3"/>
    <w:rsid w:val="007F262C"/>
    <w:rsid w:val="007F50B2"/>
    <w:rsid w:val="007F5D2D"/>
    <w:rsid w:val="007F6D3F"/>
    <w:rsid w:val="007F6E1D"/>
    <w:rsid w:val="00800B3D"/>
    <w:rsid w:val="008028B4"/>
    <w:rsid w:val="00803038"/>
    <w:rsid w:val="00804D48"/>
    <w:rsid w:val="00804E2B"/>
    <w:rsid w:val="00804F69"/>
    <w:rsid w:val="0080795F"/>
    <w:rsid w:val="008101F7"/>
    <w:rsid w:val="00814ADB"/>
    <w:rsid w:val="008162E3"/>
    <w:rsid w:val="00820116"/>
    <w:rsid w:val="00820C8E"/>
    <w:rsid w:val="008234BE"/>
    <w:rsid w:val="00824E6F"/>
    <w:rsid w:val="00825EC0"/>
    <w:rsid w:val="00826CAB"/>
    <w:rsid w:val="00827BA4"/>
    <w:rsid w:val="00833AC7"/>
    <w:rsid w:val="008349E3"/>
    <w:rsid w:val="008360B6"/>
    <w:rsid w:val="0083673D"/>
    <w:rsid w:val="00836EFF"/>
    <w:rsid w:val="008444BF"/>
    <w:rsid w:val="008456D7"/>
    <w:rsid w:val="00845710"/>
    <w:rsid w:val="00851B9B"/>
    <w:rsid w:val="008553EB"/>
    <w:rsid w:val="00856E2B"/>
    <w:rsid w:val="00857C16"/>
    <w:rsid w:val="00860597"/>
    <w:rsid w:val="0086288B"/>
    <w:rsid w:val="00864B60"/>
    <w:rsid w:val="0086565D"/>
    <w:rsid w:val="008669FF"/>
    <w:rsid w:val="008675E5"/>
    <w:rsid w:val="00871CBA"/>
    <w:rsid w:val="00871CF3"/>
    <w:rsid w:val="00873455"/>
    <w:rsid w:val="0087370B"/>
    <w:rsid w:val="008750BE"/>
    <w:rsid w:val="00877A12"/>
    <w:rsid w:val="00877F09"/>
    <w:rsid w:val="00881A18"/>
    <w:rsid w:val="0088370E"/>
    <w:rsid w:val="00883971"/>
    <w:rsid w:val="0088494F"/>
    <w:rsid w:val="00891004"/>
    <w:rsid w:val="008937D2"/>
    <w:rsid w:val="0089580C"/>
    <w:rsid w:val="00895DF7"/>
    <w:rsid w:val="008A3C19"/>
    <w:rsid w:val="008A3C76"/>
    <w:rsid w:val="008B0FD9"/>
    <w:rsid w:val="008B132E"/>
    <w:rsid w:val="008B1B99"/>
    <w:rsid w:val="008B200D"/>
    <w:rsid w:val="008B3271"/>
    <w:rsid w:val="008B449D"/>
    <w:rsid w:val="008B4841"/>
    <w:rsid w:val="008B70D7"/>
    <w:rsid w:val="008C140E"/>
    <w:rsid w:val="008C1B84"/>
    <w:rsid w:val="008C265A"/>
    <w:rsid w:val="008D0F65"/>
    <w:rsid w:val="008D4CC7"/>
    <w:rsid w:val="008D5AC9"/>
    <w:rsid w:val="008D7D7B"/>
    <w:rsid w:val="008E0CBA"/>
    <w:rsid w:val="008E1BF0"/>
    <w:rsid w:val="008E7401"/>
    <w:rsid w:val="008F0DBA"/>
    <w:rsid w:val="008F145C"/>
    <w:rsid w:val="008F185D"/>
    <w:rsid w:val="008F2477"/>
    <w:rsid w:val="00901052"/>
    <w:rsid w:val="009024CC"/>
    <w:rsid w:val="00902D70"/>
    <w:rsid w:val="00905177"/>
    <w:rsid w:val="00905D20"/>
    <w:rsid w:val="00906F00"/>
    <w:rsid w:val="00910C7C"/>
    <w:rsid w:val="00911E9C"/>
    <w:rsid w:val="009133C2"/>
    <w:rsid w:val="00914136"/>
    <w:rsid w:val="009169F8"/>
    <w:rsid w:val="00920EA8"/>
    <w:rsid w:val="00922E5D"/>
    <w:rsid w:val="00922EEC"/>
    <w:rsid w:val="00923269"/>
    <w:rsid w:val="00924999"/>
    <w:rsid w:val="00924B10"/>
    <w:rsid w:val="00924BF2"/>
    <w:rsid w:val="009257D4"/>
    <w:rsid w:val="00930F61"/>
    <w:rsid w:val="00935245"/>
    <w:rsid w:val="009356FD"/>
    <w:rsid w:val="00936902"/>
    <w:rsid w:val="009373C7"/>
    <w:rsid w:val="00941D65"/>
    <w:rsid w:val="00944BED"/>
    <w:rsid w:val="00945CC9"/>
    <w:rsid w:val="009460F9"/>
    <w:rsid w:val="0094713F"/>
    <w:rsid w:val="00950710"/>
    <w:rsid w:val="00951A4C"/>
    <w:rsid w:val="00952B5F"/>
    <w:rsid w:val="00953511"/>
    <w:rsid w:val="0095388F"/>
    <w:rsid w:val="0096008F"/>
    <w:rsid w:val="00963DFD"/>
    <w:rsid w:val="00966580"/>
    <w:rsid w:val="00966B9F"/>
    <w:rsid w:val="009715BD"/>
    <w:rsid w:val="0097328D"/>
    <w:rsid w:val="009766C1"/>
    <w:rsid w:val="00982051"/>
    <w:rsid w:val="00984B90"/>
    <w:rsid w:val="00985BFD"/>
    <w:rsid w:val="00986047"/>
    <w:rsid w:val="00991FEA"/>
    <w:rsid w:val="009921AE"/>
    <w:rsid w:val="009929FF"/>
    <w:rsid w:val="00995DF5"/>
    <w:rsid w:val="009960B2"/>
    <w:rsid w:val="00996D87"/>
    <w:rsid w:val="009A1486"/>
    <w:rsid w:val="009A2007"/>
    <w:rsid w:val="009A2284"/>
    <w:rsid w:val="009A235D"/>
    <w:rsid w:val="009A43D8"/>
    <w:rsid w:val="009A4A3A"/>
    <w:rsid w:val="009A6457"/>
    <w:rsid w:val="009A6A60"/>
    <w:rsid w:val="009B33F7"/>
    <w:rsid w:val="009B358C"/>
    <w:rsid w:val="009B5AEA"/>
    <w:rsid w:val="009B7915"/>
    <w:rsid w:val="009C1210"/>
    <w:rsid w:val="009C36E4"/>
    <w:rsid w:val="009C4DC8"/>
    <w:rsid w:val="009C58F9"/>
    <w:rsid w:val="009C7C6C"/>
    <w:rsid w:val="009D191E"/>
    <w:rsid w:val="009D1DE4"/>
    <w:rsid w:val="009D7D1F"/>
    <w:rsid w:val="009E2213"/>
    <w:rsid w:val="009E3E95"/>
    <w:rsid w:val="009E446E"/>
    <w:rsid w:val="009E78E1"/>
    <w:rsid w:val="009F1EBD"/>
    <w:rsid w:val="009F3CC8"/>
    <w:rsid w:val="009F4B2A"/>
    <w:rsid w:val="009F564D"/>
    <w:rsid w:val="009F5A19"/>
    <w:rsid w:val="009F7EED"/>
    <w:rsid w:val="00A0081D"/>
    <w:rsid w:val="00A0089F"/>
    <w:rsid w:val="00A00C0B"/>
    <w:rsid w:val="00A0109C"/>
    <w:rsid w:val="00A029ED"/>
    <w:rsid w:val="00A04B2C"/>
    <w:rsid w:val="00A07DA9"/>
    <w:rsid w:val="00A104D1"/>
    <w:rsid w:val="00A13911"/>
    <w:rsid w:val="00A15331"/>
    <w:rsid w:val="00A22650"/>
    <w:rsid w:val="00A22B74"/>
    <w:rsid w:val="00A265E1"/>
    <w:rsid w:val="00A33A81"/>
    <w:rsid w:val="00A33E5E"/>
    <w:rsid w:val="00A35D4E"/>
    <w:rsid w:val="00A35F6B"/>
    <w:rsid w:val="00A40F98"/>
    <w:rsid w:val="00A41E98"/>
    <w:rsid w:val="00A43DD7"/>
    <w:rsid w:val="00A46744"/>
    <w:rsid w:val="00A50063"/>
    <w:rsid w:val="00A5185B"/>
    <w:rsid w:val="00A51DE4"/>
    <w:rsid w:val="00A52609"/>
    <w:rsid w:val="00A538F7"/>
    <w:rsid w:val="00A54DAC"/>
    <w:rsid w:val="00A5535A"/>
    <w:rsid w:val="00A56F86"/>
    <w:rsid w:val="00A60C1A"/>
    <w:rsid w:val="00A619B4"/>
    <w:rsid w:val="00A64068"/>
    <w:rsid w:val="00A664C0"/>
    <w:rsid w:val="00A67A2A"/>
    <w:rsid w:val="00A67D20"/>
    <w:rsid w:val="00A70C2E"/>
    <w:rsid w:val="00A72C8C"/>
    <w:rsid w:val="00A72D7A"/>
    <w:rsid w:val="00A733B0"/>
    <w:rsid w:val="00A737EC"/>
    <w:rsid w:val="00A73AE1"/>
    <w:rsid w:val="00A74B3F"/>
    <w:rsid w:val="00A74DF4"/>
    <w:rsid w:val="00A74FE7"/>
    <w:rsid w:val="00A76EE3"/>
    <w:rsid w:val="00A86038"/>
    <w:rsid w:val="00A9054D"/>
    <w:rsid w:val="00A91316"/>
    <w:rsid w:val="00A93B95"/>
    <w:rsid w:val="00A94515"/>
    <w:rsid w:val="00AA513F"/>
    <w:rsid w:val="00AA7349"/>
    <w:rsid w:val="00AB05BD"/>
    <w:rsid w:val="00AB1250"/>
    <w:rsid w:val="00AB378F"/>
    <w:rsid w:val="00AB7882"/>
    <w:rsid w:val="00AC1C3B"/>
    <w:rsid w:val="00AC5F06"/>
    <w:rsid w:val="00AC6957"/>
    <w:rsid w:val="00AD03CD"/>
    <w:rsid w:val="00AD1912"/>
    <w:rsid w:val="00AD219D"/>
    <w:rsid w:val="00AD4C52"/>
    <w:rsid w:val="00AD4DD4"/>
    <w:rsid w:val="00AD664E"/>
    <w:rsid w:val="00AE0019"/>
    <w:rsid w:val="00AE06BB"/>
    <w:rsid w:val="00AE1281"/>
    <w:rsid w:val="00AE38A0"/>
    <w:rsid w:val="00AE5480"/>
    <w:rsid w:val="00AE5D8A"/>
    <w:rsid w:val="00AE7A08"/>
    <w:rsid w:val="00AF0C70"/>
    <w:rsid w:val="00AF22E9"/>
    <w:rsid w:val="00AF25A5"/>
    <w:rsid w:val="00AF2C74"/>
    <w:rsid w:val="00AF3873"/>
    <w:rsid w:val="00AF64B7"/>
    <w:rsid w:val="00B00BE4"/>
    <w:rsid w:val="00B032FA"/>
    <w:rsid w:val="00B045D7"/>
    <w:rsid w:val="00B055B3"/>
    <w:rsid w:val="00B06241"/>
    <w:rsid w:val="00B0664B"/>
    <w:rsid w:val="00B06AC2"/>
    <w:rsid w:val="00B12668"/>
    <w:rsid w:val="00B14179"/>
    <w:rsid w:val="00B17583"/>
    <w:rsid w:val="00B202B3"/>
    <w:rsid w:val="00B25635"/>
    <w:rsid w:val="00B26257"/>
    <w:rsid w:val="00B26FAE"/>
    <w:rsid w:val="00B27635"/>
    <w:rsid w:val="00B34968"/>
    <w:rsid w:val="00B34BBC"/>
    <w:rsid w:val="00B40162"/>
    <w:rsid w:val="00B42C97"/>
    <w:rsid w:val="00B50417"/>
    <w:rsid w:val="00B51C98"/>
    <w:rsid w:val="00B5213F"/>
    <w:rsid w:val="00B6426C"/>
    <w:rsid w:val="00B6612C"/>
    <w:rsid w:val="00B67C5E"/>
    <w:rsid w:val="00B70262"/>
    <w:rsid w:val="00B71007"/>
    <w:rsid w:val="00B71190"/>
    <w:rsid w:val="00B742F9"/>
    <w:rsid w:val="00B763C0"/>
    <w:rsid w:val="00B824E2"/>
    <w:rsid w:val="00B82F44"/>
    <w:rsid w:val="00B9035F"/>
    <w:rsid w:val="00B92BDC"/>
    <w:rsid w:val="00B92ED4"/>
    <w:rsid w:val="00B94D99"/>
    <w:rsid w:val="00B95F5C"/>
    <w:rsid w:val="00B96754"/>
    <w:rsid w:val="00B96CED"/>
    <w:rsid w:val="00BA0D4E"/>
    <w:rsid w:val="00BA5A7B"/>
    <w:rsid w:val="00BA69A1"/>
    <w:rsid w:val="00BB43EB"/>
    <w:rsid w:val="00BB468C"/>
    <w:rsid w:val="00BB4C3E"/>
    <w:rsid w:val="00BB51AE"/>
    <w:rsid w:val="00BB57AF"/>
    <w:rsid w:val="00BC09D3"/>
    <w:rsid w:val="00BC239A"/>
    <w:rsid w:val="00BC44F8"/>
    <w:rsid w:val="00BC525F"/>
    <w:rsid w:val="00BD05C8"/>
    <w:rsid w:val="00BD2973"/>
    <w:rsid w:val="00BD7EC1"/>
    <w:rsid w:val="00BE2A77"/>
    <w:rsid w:val="00BE6547"/>
    <w:rsid w:val="00BF1207"/>
    <w:rsid w:val="00BF15A9"/>
    <w:rsid w:val="00C004C0"/>
    <w:rsid w:val="00C031CF"/>
    <w:rsid w:val="00C07FBC"/>
    <w:rsid w:val="00C102D2"/>
    <w:rsid w:val="00C10800"/>
    <w:rsid w:val="00C14993"/>
    <w:rsid w:val="00C179B0"/>
    <w:rsid w:val="00C20281"/>
    <w:rsid w:val="00C26E4C"/>
    <w:rsid w:val="00C31776"/>
    <w:rsid w:val="00C322DA"/>
    <w:rsid w:val="00C32AC4"/>
    <w:rsid w:val="00C34492"/>
    <w:rsid w:val="00C36053"/>
    <w:rsid w:val="00C36561"/>
    <w:rsid w:val="00C40DE3"/>
    <w:rsid w:val="00C426C1"/>
    <w:rsid w:val="00C441E7"/>
    <w:rsid w:val="00C461F6"/>
    <w:rsid w:val="00C46F51"/>
    <w:rsid w:val="00C50A34"/>
    <w:rsid w:val="00C53690"/>
    <w:rsid w:val="00C53890"/>
    <w:rsid w:val="00C60602"/>
    <w:rsid w:val="00C63308"/>
    <w:rsid w:val="00C63BA0"/>
    <w:rsid w:val="00C64564"/>
    <w:rsid w:val="00C65294"/>
    <w:rsid w:val="00C653EF"/>
    <w:rsid w:val="00C654AB"/>
    <w:rsid w:val="00C71AA0"/>
    <w:rsid w:val="00C74500"/>
    <w:rsid w:val="00C747D4"/>
    <w:rsid w:val="00C765FB"/>
    <w:rsid w:val="00C80A95"/>
    <w:rsid w:val="00C87C53"/>
    <w:rsid w:val="00C954D9"/>
    <w:rsid w:val="00C95E1C"/>
    <w:rsid w:val="00C96F0B"/>
    <w:rsid w:val="00C96FDF"/>
    <w:rsid w:val="00C975A7"/>
    <w:rsid w:val="00CA480E"/>
    <w:rsid w:val="00CA504E"/>
    <w:rsid w:val="00CA5B1D"/>
    <w:rsid w:val="00CB1009"/>
    <w:rsid w:val="00CB178E"/>
    <w:rsid w:val="00CB21CF"/>
    <w:rsid w:val="00CB7090"/>
    <w:rsid w:val="00CC22C5"/>
    <w:rsid w:val="00CC572C"/>
    <w:rsid w:val="00CC5DF7"/>
    <w:rsid w:val="00CC60DA"/>
    <w:rsid w:val="00CC6946"/>
    <w:rsid w:val="00CC6B8D"/>
    <w:rsid w:val="00CD2BD1"/>
    <w:rsid w:val="00CD4B72"/>
    <w:rsid w:val="00CD7A5B"/>
    <w:rsid w:val="00CE0E27"/>
    <w:rsid w:val="00CE0F96"/>
    <w:rsid w:val="00CE134A"/>
    <w:rsid w:val="00CE1536"/>
    <w:rsid w:val="00CE1751"/>
    <w:rsid w:val="00CE5AFF"/>
    <w:rsid w:val="00CE6BD9"/>
    <w:rsid w:val="00CE7D21"/>
    <w:rsid w:val="00CF02A8"/>
    <w:rsid w:val="00CF184C"/>
    <w:rsid w:val="00CF20BF"/>
    <w:rsid w:val="00CF4B6D"/>
    <w:rsid w:val="00CF6C2E"/>
    <w:rsid w:val="00D008FA"/>
    <w:rsid w:val="00D02CC8"/>
    <w:rsid w:val="00D02D3B"/>
    <w:rsid w:val="00D02E38"/>
    <w:rsid w:val="00D041C4"/>
    <w:rsid w:val="00D07821"/>
    <w:rsid w:val="00D07A75"/>
    <w:rsid w:val="00D10927"/>
    <w:rsid w:val="00D12288"/>
    <w:rsid w:val="00D12A7D"/>
    <w:rsid w:val="00D13F3D"/>
    <w:rsid w:val="00D14A6C"/>
    <w:rsid w:val="00D16075"/>
    <w:rsid w:val="00D16E74"/>
    <w:rsid w:val="00D2030E"/>
    <w:rsid w:val="00D21975"/>
    <w:rsid w:val="00D223C6"/>
    <w:rsid w:val="00D224AB"/>
    <w:rsid w:val="00D30A14"/>
    <w:rsid w:val="00D35EC3"/>
    <w:rsid w:val="00D37618"/>
    <w:rsid w:val="00D42279"/>
    <w:rsid w:val="00D44E08"/>
    <w:rsid w:val="00D455C1"/>
    <w:rsid w:val="00D46A48"/>
    <w:rsid w:val="00D52FC1"/>
    <w:rsid w:val="00D535F3"/>
    <w:rsid w:val="00D55236"/>
    <w:rsid w:val="00D5588C"/>
    <w:rsid w:val="00D55D66"/>
    <w:rsid w:val="00D57DC4"/>
    <w:rsid w:val="00D603B7"/>
    <w:rsid w:val="00D60D70"/>
    <w:rsid w:val="00D61C46"/>
    <w:rsid w:val="00D6417D"/>
    <w:rsid w:val="00D648DA"/>
    <w:rsid w:val="00D64DB9"/>
    <w:rsid w:val="00D66063"/>
    <w:rsid w:val="00D675EE"/>
    <w:rsid w:val="00D70A8A"/>
    <w:rsid w:val="00D75073"/>
    <w:rsid w:val="00D80A1D"/>
    <w:rsid w:val="00D81A1B"/>
    <w:rsid w:val="00D81DC7"/>
    <w:rsid w:val="00D8311D"/>
    <w:rsid w:val="00D848E5"/>
    <w:rsid w:val="00D90482"/>
    <w:rsid w:val="00D90B62"/>
    <w:rsid w:val="00D90BB4"/>
    <w:rsid w:val="00D9187B"/>
    <w:rsid w:val="00D91B5D"/>
    <w:rsid w:val="00D96634"/>
    <w:rsid w:val="00D96C8A"/>
    <w:rsid w:val="00DA46AD"/>
    <w:rsid w:val="00DA7AE6"/>
    <w:rsid w:val="00DA7BD7"/>
    <w:rsid w:val="00DB2ADF"/>
    <w:rsid w:val="00DB2B4D"/>
    <w:rsid w:val="00DB3DCA"/>
    <w:rsid w:val="00DB53DD"/>
    <w:rsid w:val="00DB704F"/>
    <w:rsid w:val="00DB7AA4"/>
    <w:rsid w:val="00DC1F57"/>
    <w:rsid w:val="00DC1F62"/>
    <w:rsid w:val="00DC3B55"/>
    <w:rsid w:val="00DC41CB"/>
    <w:rsid w:val="00DC4E2A"/>
    <w:rsid w:val="00DD1795"/>
    <w:rsid w:val="00DD1D7D"/>
    <w:rsid w:val="00DD3E2F"/>
    <w:rsid w:val="00DD52DE"/>
    <w:rsid w:val="00DD7428"/>
    <w:rsid w:val="00DE1943"/>
    <w:rsid w:val="00DE5F9D"/>
    <w:rsid w:val="00DF1570"/>
    <w:rsid w:val="00DF173F"/>
    <w:rsid w:val="00DF190D"/>
    <w:rsid w:val="00DF6770"/>
    <w:rsid w:val="00DF7A0F"/>
    <w:rsid w:val="00E03B0A"/>
    <w:rsid w:val="00E04EEC"/>
    <w:rsid w:val="00E12FE5"/>
    <w:rsid w:val="00E168CD"/>
    <w:rsid w:val="00E205AB"/>
    <w:rsid w:val="00E21B50"/>
    <w:rsid w:val="00E23189"/>
    <w:rsid w:val="00E236FA"/>
    <w:rsid w:val="00E24FCC"/>
    <w:rsid w:val="00E26274"/>
    <w:rsid w:val="00E303D7"/>
    <w:rsid w:val="00E30ECF"/>
    <w:rsid w:val="00E3216A"/>
    <w:rsid w:val="00E3399B"/>
    <w:rsid w:val="00E40FFC"/>
    <w:rsid w:val="00E4246B"/>
    <w:rsid w:val="00E44408"/>
    <w:rsid w:val="00E45524"/>
    <w:rsid w:val="00E45F81"/>
    <w:rsid w:val="00E508B2"/>
    <w:rsid w:val="00E50F5D"/>
    <w:rsid w:val="00E51718"/>
    <w:rsid w:val="00E53074"/>
    <w:rsid w:val="00E5458B"/>
    <w:rsid w:val="00E54973"/>
    <w:rsid w:val="00E54BA4"/>
    <w:rsid w:val="00E55979"/>
    <w:rsid w:val="00E55F22"/>
    <w:rsid w:val="00E57A11"/>
    <w:rsid w:val="00E60117"/>
    <w:rsid w:val="00E6016F"/>
    <w:rsid w:val="00E625B3"/>
    <w:rsid w:val="00E63058"/>
    <w:rsid w:val="00E63E30"/>
    <w:rsid w:val="00E66514"/>
    <w:rsid w:val="00E67F21"/>
    <w:rsid w:val="00E72E39"/>
    <w:rsid w:val="00E73523"/>
    <w:rsid w:val="00E73613"/>
    <w:rsid w:val="00E767C6"/>
    <w:rsid w:val="00E80BB3"/>
    <w:rsid w:val="00E83E22"/>
    <w:rsid w:val="00E91D51"/>
    <w:rsid w:val="00E929FA"/>
    <w:rsid w:val="00E977D3"/>
    <w:rsid w:val="00EA33BD"/>
    <w:rsid w:val="00EA3CC8"/>
    <w:rsid w:val="00EA58FA"/>
    <w:rsid w:val="00EB1CF8"/>
    <w:rsid w:val="00EB2C5B"/>
    <w:rsid w:val="00EB3245"/>
    <w:rsid w:val="00EB5BA0"/>
    <w:rsid w:val="00EB5DE1"/>
    <w:rsid w:val="00EB6254"/>
    <w:rsid w:val="00EB7277"/>
    <w:rsid w:val="00EC06BA"/>
    <w:rsid w:val="00EC16E0"/>
    <w:rsid w:val="00EC4201"/>
    <w:rsid w:val="00EC67C3"/>
    <w:rsid w:val="00EC743C"/>
    <w:rsid w:val="00ED143A"/>
    <w:rsid w:val="00ED1821"/>
    <w:rsid w:val="00ED5E2C"/>
    <w:rsid w:val="00ED7B01"/>
    <w:rsid w:val="00EE1AEC"/>
    <w:rsid w:val="00EE5692"/>
    <w:rsid w:val="00EE5E40"/>
    <w:rsid w:val="00EF0547"/>
    <w:rsid w:val="00EF44A6"/>
    <w:rsid w:val="00EF710C"/>
    <w:rsid w:val="00F007BD"/>
    <w:rsid w:val="00F03DF7"/>
    <w:rsid w:val="00F05429"/>
    <w:rsid w:val="00F06F05"/>
    <w:rsid w:val="00F11A64"/>
    <w:rsid w:val="00F149F7"/>
    <w:rsid w:val="00F16CB7"/>
    <w:rsid w:val="00F20145"/>
    <w:rsid w:val="00F255B6"/>
    <w:rsid w:val="00F27AFB"/>
    <w:rsid w:val="00F27CDB"/>
    <w:rsid w:val="00F30BA1"/>
    <w:rsid w:val="00F345FF"/>
    <w:rsid w:val="00F36138"/>
    <w:rsid w:val="00F37FBB"/>
    <w:rsid w:val="00F40534"/>
    <w:rsid w:val="00F41353"/>
    <w:rsid w:val="00F44106"/>
    <w:rsid w:val="00F45C35"/>
    <w:rsid w:val="00F45CF1"/>
    <w:rsid w:val="00F5028A"/>
    <w:rsid w:val="00F503CF"/>
    <w:rsid w:val="00F5158C"/>
    <w:rsid w:val="00F5204F"/>
    <w:rsid w:val="00F5297A"/>
    <w:rsid w:val="00F55A32"/>
    <w:rsid w:val="00F569C6"/>
    <w:rsid w:val="00F5786A"/>
    <w:rsid w:val="00F602D2"/>
    <w:rsid w:val="00F6096A"/>
    <w:rsid w:val="00F60B60"/>
    <w:rsid w:val="00F61B11"/>
    <w:rsid w:val="00F61B69"/>
    <w:rsid w:val="00F65AB7"/>
    <w:rsid w:val="00F71091"/>
    <w:rsid w:val="00F712BE"/>
    <w:rsid w:val="00F719F5"/>
    <w:rsid w:val="00F71E34"/>
    <w:rsid w:val="00F757A1"/>
    <w:rsid w:val="00F80669"/>
    <w:rsid w:val="00F80A0F"/>
    <w:rsid w:val="00F825E7"/>
    <w:rsid w:val="00F85D21"/>
    <w:rsid w:val="00F9159A"/>
    <w:rsid w:val="00F91DE7"/>
    <w:rsid w:val="00F923E2"/>
    <w:rsid w:val="00FA0119"/>
    <w:rsid w:val="00FA65AB"/>
    <w:rsid w:val="00FA6765"/>
    <w:rsid w:val="00FB2148"/>
    <w:rsid w:val="00FB4F43"/>
    <w:rsid w:val="00FC0D8A"/>
    <w:rsid w:val="00FC3B8C"/>
    <w:rsid w:val="00FC5CD9"/>
    <w:rsid w:val="00FC5ED7"/>
    <w:rsid w:val="00FC6E71"/>
    <w:rsid w:val="00FC7E4F"/>
    <w:rsid w:val="00FD0257"/>
    <w:rsid w:val="00FD0C7F"/>
    <w:rsid w:val="00FD12D5"/>
    <w:rsid w:val="00FD13C0"/>
    <w:rsid w:val="00FD1BAD"/>
    <w:rsid w:val="00FD2139"/>
    <w:rsid w:val="00FD7CBE"/>
    <w:rsid w:val="00FD7CC5"/>
    <w:rsid w:val="00FE572D"/>
    <w:rsid w:val="00FF004D"/>
    <w:rsid w:val="00FF01A0"/>
    <w:rsid w:val="00FF2201"/>
    <w:rsid w:val="00FF2311"/>
    <w:rsid w:val="00FF2A67"/>
    <w:rsid w:val="00FF2AC3"/>
    <w:rsid w:val="00FF449A"/>
    <w:rsid w:val="00FF536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411B36-7982-482E-94BF-F33C3E9B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185D"/>
    <w:pPr>
      <w:widowControl w:val="0"/>
      <w:wordWrap w:val="0"/>
      <w:autoSpaceDE w:val="0"/>
      <w:autoSpaceDN w:val="0"/>
      <w:jc w:val="both"/>
    </w:pPr>
    <w:rPr>
      <w:rFonts w:ascii="바탕" w:eastAsia="바탕" w:hAnsi="Times New Roman" w:cs="Times New Roman"/>
      <w:szCs w:val="24"/>
    </w:rPr>
  </w:style>
  <w:style w:type="paragraph" w:styleId="4">
    <w:name w:val="heading 4"/>
    <w:basedOn w:val="a"/>
    <w:next w:val="a"/>
    <w:link w:val="4Char"/>
    <w:qFormat/>
    <w:rsid w:val="008F185D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Char">
    <w:name w:val="제목 4 Char"/>
    <w:basedOn w:val="a0"/>
    <w:link w:val="4"/>
    <w:rsid w:val="008F185D"/>
    <w:rPr>
      <w:rFonts w:ascii="바탕" w:eastAsia="바탕" w:hAnsi="Times New Roman" w:cs="Times New Roman"/>
      <w:b/>
      <w:bCs/>
      <w:szCs w:val="24"/>
    </w:rPr>
  </w:style>
  <w:style w:type="character" w:styleId="a3">
    <w:name w:val="Hyperlink"/>
    <w:basedOn w:val="a0"/>
    <w:rsid w:val="008F185D"/>
    <w:rPr>
      <w:color w:val="008000"/>
      <w:u w:val="single"/>
    </w:rPr>
  </w:style>
  <w:style w:type="paragraph" w:styleId="a4">
    <w:name w:val="footer"/>
    <w:basedOn w:val="a"/>
    <w:link w:val="Char"/>
    <w:uiPriority w:val="99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basedOn w:val="a0"/>
    <w:link w:val="a4"/>
    <w:uiPriority w:val="99"/>
    <w:rsid w:val="008F185D"/>
    <w:rPr>
      <w:rFonts w:ascii="바탕" w:eastAsia="바탕" w:hAnsi="Times New Roman" w:cs="Times New Roman"/>
      <w:szCs w:val="24"/>
    </w:rPr>
  </w:style>
  <w:style w:type="character" w:styleId="a5">
    <w:name w:val="page number"/>
    <w:basedOn w:val="a0"/>
    <w:rsid w:val="008F185D"/>
  </w:style>
  <w:style w:type="paragraph" w:styleId="a6">
    <w:name w:val="header"/>
    <w:basedOn w:val="a"/>
    <w:link w:val="Char0"/>
    <w:rsid w:val="008F185D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머리글 Char"/>
    <w:basedOn w:val="a0"/>
    <w:link w:val="a6"/>
    <w:rsid w:val="008F185D"/>
    <w:rPr>
      <w:rFonts w:ascii="바탕" w:eastAsia="바탕" w:hAnsi="Times New Roman" w:cs="Times New Roman"/>
      <w:szCs w:val="24"/>
    </w:rPr>
  </w:style>
  <w:style w:type="paragraph" w:styleId="a7">
    <w:name w:val="Normal (Web)"/>
    <w:basedOn w:val="a"/>
    <w:uiPriority w:val="99"/>
    <w:rsid w:val="008F185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styleId="a8">
    <w:name w:val="caption"/>
    <w:basedOn w:val="a"/>
    <w:next w:val="a"/>
    <w:qFormat/>
    <w:rsid w:val="008F185D"/>
    <w:pPr>
      <w:wordWrap/>
      <w:adjustRightInd w:val="0"/>
      <w:ind w:rightChars="-223" w:right="-446" w:firstLineChars="900" w:firstLine="2162"/>
    </w:pPr>
    <w:rPr>
      <w:b/>
      <w:bCs/>
      <w:color w:val="0000FF"/>
      <w:kern w:val="0"/>
      <w:sz w:val="24"/>
    </w:rPr>
  </w:style>
  <w:style w:type="character" w:styleId="a9">
    <w:name w:val="Emphasis"/>
    <w:basedOn w:val="a0"/>
    <w:uiPriority w:val="20"/>
    <w:qFormat/>
    <w:rsid w:val="006A2CD2"/>
    <w:rPr>
      <w:b/>
      <w:bCs/>
      <w:i w:val="0"/>
      <w:iCs w:val="0"/>
    </w:rPr>
  </w:style>
  <w:style w:type="table" w:styleId="aa">
    <w:name w:val="Table Grid"/>
    <w:basedOn w:val="a1"/>
    <w:uiPriority w:val="59"/>
    <w:rsid w:val="00743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19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D9FAFBD-4D98-4F31-A050-37A36243C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06-12T02:17:00Z</cp:lastPrinted>
  <dcterms:created xsi:type="dcterms:W3CDTF">2018-08-10T04:45:00Z</dcterms:created>
  <dcterms:modified xsi:type="dcterms:W3CDTF">2018-08-10T04:45:00Z</dcterms:modified>
</cp:coreProperties>
</file>